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5F5F5"/>
  <w:body>
    <w:p w14:paraId="6E00C5D5" w14:textId="77777777" w:rsidR="00417949" w:rsidRDefault="00417949" w:rsidP="00305B55">
      <w:pPr>
        <w:jc w:val="both"/>
      </w:pPr>
    </w:p>
    <w:tbl>
      <w:tblPr>
        <w:tblStyle w:val="TableGrid"/>
        <w:tblW w:w="10854" w:type="dxa"/>
        <w:tblInd w:w="-5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2827"/>
        <w:gridCol w:w="863"/>
        <w:gridCol w:w="270"/>
        <w:gridCol w:w="6873"/>
        <w:gridCol w:w="21"/>
      </w:tblGrid>
      <w:tr w:rsidR="002A5463" w:rsidRPr="0066615D" w14:paraId="0C12638A" w14:textId="77777777" w:rsidTr="00BD3582">
        <w:trPr>
          <w:gridAfter w:val="1"/>
          <w:wAfter w:w="21" w:type="dxa"/>
        </w:trPr>
        <w:tc>
          <w:tcPr>
            <w:tcW w:w="10833" w:type="dxa"/>
            <w:gridSpan w:val="4"/>
            <w:shd w:val="clear" w:color="auto" w:fill="FFFFFF" w:themeFill="background1"/>
          </w:tcPr>
          <w:p w14:paraId="2EB25FCF" w14:textId="77777777" w:rsidR="002A5463" w:rsidRPr="0066615D" w:rsidRDefault="00A0690B" w:rsidP="00305B55">
            <w:pPr>
              <w:overflowPunct w:val="0"/>
              <w:autoSpaceDE w:val="0"/>
              <w:autoSpaceDN w:val="0"/>
              <w:adjustRightInd w:val="0"/>
              <w:ind w:left="-108" w:right="-75"/>
              <w:jc w:val="both"/>
              <w:textAlignment w:val="baseline"/>
              <w:rPr>
                <w:noProof/>
                <w:color w:val="70AD47"/>
              </w:rPr>
            </w:pPr>
            <w:r>
              <w:rPr>
                <w:noProof/>
                <w:color w:val="70AD47"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0026A35F" wp14:editId="655615AD">
                      <wp:simplePos x="0" y="0"/>
                      <wp:positionH relativeFrom="column">
                        <wp:posOffset>1458595</wp:posOffset>
                      </wp:positionH>
                      <wp:positionV relativeFrom="paragraph">
                        <wp:posOffset>20955</wp:posOffset>
                      </wp:positionV>
                      <wp:extent cx="5311775" cy="1471295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311775" cy="14712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F40D6AE" w14:textId="77777777" w:rsidR="005877A6" w:rsidRDefault="003322FF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</w:pPr>
                                  <w:r w:rsidRPr="003322FF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  <w:t>VISHAL JOSHI</w:t>
                                  </w:r>
                                </w:p>
                                <w:p w14:paraId="5578B3AA" w14:textId="663DF742" w:rsidR="00691B68" w:rsidRDefault="00052816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  <w:t>Senior Professional (</w:t>
                                  </w:r>
                                  <w:r w:rsidR="00F75EDF"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  <w:t>Senior Admin Executive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  <w:t xml:space="preserve"> – Administration)</w:t>
                                  </w:r>
                                </w:p>
                                <w:p w14:paraId="12917486" w14:textId="77777777" w:rsidR="008105D3" w:rsidRPr="00691B68" w:rsidRDefault="008105D3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bCs/>
                                      <w:color w:val="FFFFFF"/>
                                      <w:sz w:val="24"/>
                                      <w:szCs w:val="24"/>
                                    </w:rPr>
                                  </w:pPr>
                                  <w:r w:rsidRPr="008C0FEC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highlight w:val="green"/>
                                      <w:lang w:val="en-GB"/>
                                    </w:rPr>
                                    <w:t xml:space="preserve">Administration | </w:t>
                                  </w:r>
                                  <w:r w:rsidR="00682AEC" w:rsidRPr="008C0FEC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highlight w:val="green"/>
                                      <w:lang w:val="en-GB"/>
                                    </w:rPr>
                                    <w:t xml:space="preserve">Facilities </w:t>
                                  </w:r>
                                  <w:r w:rsidRPr="008C0FEC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highlight w:val="green"/>
                                      <w:lang w:val="en-GB"/>
                                    </w:rPr>
                                    <w:t xml:space="preserve">Planning &amp; Execution | </w:t>
                                  </w:r>
                                  <w:r w:rsidR="00682AEC" w:rsidRPr="008C0FEC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highlight w:val="green"/>
                                      <w:lang w:val="en-GB"/>
                                    </w:rPr>
                                    <w:t>Logistics</w:t>
                                  </w:r>
                                  <w:r w:rsidR="005C70D5" w:rsidRPr="008C0FEC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highlight w:val="green"/>
                                      <w:lang w:val="en-GB"/>
                                    </w:rPr>
                                    <w:t xml:space="preserve"> Management</w:t>
                                  </w:r>
                                </w:p>
                                <w:p w14:paraId="71300481" w14:textId="77777777" w:rsidR="00691B68" w:rsidRDefault="004550E4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Excellence in </w:t>
                                  </w:r>
                                  <w:r w:rsidR="00C8582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devising </w:t>
                                  </w:r>
                                  <w:r w:rsidR="00C85826" w:rsidRPr="00C8582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innovative strategies &amp; formulating </w:t>
                                  </w:r>
                                  <w:r w:rsidR="003657E2" w:rsidRPr="00C8582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admin</w:t>
                                  </w:r>
                                  <w:r w:rsidR="003657E2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istrative</w:t>
                                  </w:r>
                                  <w:r w:rsidR="00C85826" w:rsidRPr="00C8582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 policies</w:t>
                                  </w:r>
                                  <w:r w:rsidR="00C8582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, operational improvement and </w:t>
                                  </w:r>
                                  <w:r w:rsidR="00C85826" w:rsidRPr="00C85826">
                                    <w:rPr>
                                      <w:rFonts w:ascii="Tahoma" w:hAnsi="Tahoma" w:cs="Tahoma"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improving internal processes &amp; procedures</w:t>
                                  </w:r>
                                </w:p>
                                <w:p w14:paraId="5A29C22C" w14:textId="77777777" w:rsidR="002C1D28" w:rsidRPr="00691B68" w:rsidRDefault="00914502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</w:pPr>
                                  <w:r w:rsidRPr="00691B68">
                                    <w:rPr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4C003EA1" wp14:editId="406F959B">
                                        <wp:extent cx="171450" cy="171450"/>
                                        <wp:effectExtent l="0" t="0" r="0" b="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home18x18icon.png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biLevel thresh="2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2C1D28" w:rsidRPr="00691B68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  <w:t xml:space="preserve"> 22/169, GHB Colony, B/</w:t>
                                  </w:r>
                                  <w:r w:rsidR="00290B39" w:rsidRPr="00691B68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  <w:t xml:space="preserve">H </w:t>
                                  </w:r>
                                  <w:r w:rsidR="002C1D28" w:rsidRPr="00691B68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  <w:t xml:space="preserve">City Gold </w:t>
                                  </w:r>
                                  <w:r w:rsidR="00E04A06" w:rsidRPr="00691B68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  <w:t>Cinema</w:t>
                                  </w:r>
                                  <w:r w:rsidR="002C1D28" w:rsidRPr="00691B68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  <w:t>, Nutan Mill, Saraspur, Ahmedabad-18</w:t>
                                  </w:r>
                                  <w:r w:rsidR="00106A81" w:rsidRPr="00691B68">
                                    <w:rPr>
                                      <w:rFonts w:ascii="Tahoma" w:hAnsi="Tahoma" w:cs="Tahoma"/>
                                      <w:noProof/>
                                      <w:color w:val="FFFFFF" w:themeColor="background1"/>
                                      <w:sz w:val="18"/>
                                      <w:szCs w:val="20"/>
                                    </w:rPr>
                                    <w:t>, Gujarat</w:t>
                                  </w:r>
                                </w:p>
                                <w:p w14:paraId="0F0AEED3" w14:textId="77777777" w:rsidR="00EB5353" w:rsidRDefault="00EB5353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noProof/>
                                      <w:sz w:val="18"/>
                                      <w:szCs w:val="20"/>
                                    </w:rPr>
                                  </w:pPr>
                                </w:p>
                                <w:p w14:paraId="3178CA27" w14:textId="77777777" w:rsidR="00914502" w:rsidRPr="002C1D28" w:rsidRDefault="00DB4D46" w:rsidP="00904299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2C1D28">
                                    <w:rPr>
                                      <w:rFonts w:ascii="Tahoma" w:hAnsi="Tahoma" w:cs="Tahoma"/>
                                      <w:noProof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914502" w:rsidRPr="002C1D28">
                                    <w:rPr>
                                      <w:rFonts w:ascii="Tahoma" w:hAnsi="Tahoma" w:cs="Tahoma"/>
                                      <w:noProof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drawing>
                                      <wp:inline distT="0" distB="0" distL="0" distR="0" wp14:anchorId="13CB4376" wp14:editId="77E7CBC6">
                                        <wp:extent cx="171450" cy="171450"/>
                                        <wp:effectExtent l="0" t="0" r="0" b="0"/>
                                        <wp:docPr id="14" name="Picture 14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mail18x18icon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914502" w:rsidRPr="002C1D28">
                                    <w:rPr>
                                      <w:rFonts w:ascii="Tahoma" w:hAnsi="Tahoma" w:cs="Tahoma"/>
                                      <w:color w:val="595959" w:themeColor="text1" w:themeTint="A6"/>
                                      <w:sz w:val="18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2C1D28" w:rsidRPr="002C1D28">
                                    <w:rPr>
                                      <w:rFonts w:ascii="Tahoma" w:hAnsi="Tahoma" w:cs="Tahoma"/>
                                      <w:color w:val="595959" w:themeColor="text1" w:themeTint="A6"/>
                                      <w:sz w:val="18"/>
                                      <w:szCs w:val="20"/>
                                      <w:lang w:val="en-GB"/>
                                    </w:rPr>
                                    <w:t>vishaljoshi2848@yahoo.co.in</w:t>
                                  </w:r>
                                  <w:r w:rsidR="002C1D28">
                                    <w:rPr>
                                      <w:rFonts w:ascii="Tahoma" w:hAnsi="Tahoma" w:cs="Tahoma"/>
                                      <w:color w:val="595959" w:themeColor="text1" w:themeTint="A6"/>
                                      <w:sz w:val="18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914502" w:rsidRPr="002C1D28">
                                    <w:rPr>
                                      <w:rFonts w:ascii="Tahoma" w:hAnsi="Tahoma" w:cs="Tahoma"/>
                                      <w:noProof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drawing>
                                      <wp:inline distT="0" distB="0" distL="0" distR="0" wp14:anchorId="128156D4" wp14:editId="06ECCC13">
                                        <wp:extent cx="171450" cy="171450"/>
                                        <wp:effectExtent l="0" t="0" r="0" b="0"/>
                                        <wp:docPr id="16" name="Picture 16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hone18x18icon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="006838BB" w:rsidRPr="002C1D28">
                                    <w:rPr>
                                      <w:rFonts w:ascii="Tahoma" w:hAnsi="Tahoma" w:cs="Tahoma"/>
                                      <w:color w:val="595959" w:themeColor="text1" w:themeTint="A6"/>
                                      <w:sz w:val="16"/>
                                      <w:szCs w:val="20"/>
                                      <w:lang w:val="en-GB"/>
                                    </w:rPr>
                                    <w:t xml:space="preserve"> </w:t>
                                  </w:r>
                                  <w:r w:rsidR="00775A94" w:rsidRPr="002C1D28">
                                    <w:rPr>
                                      <w:rFonts w:ascii="Tahoma" w:hAnsi="Tahoma" w:cs="Tahoma"/>
                                      <w:color w:val="595959" w:themeColor="text1" w:themeTint="A6"/>
                                      <w:sz w:val="16"/>
                                      <w:szCs w:val="20"/>
                                      <w:lang w:val="en-GB"/>
                                    </w:rPr>
                                    <w:t>+91-9510131494</w:t>
                                  </w:r>
                                </w:p>
                                <w:p w14:paraId="01F0082C" w14:textId="77777777" w:rsidR="00914502" w:rsidRDefault="00914502" w:rsidP="00904299">
                                  <w:pPr>
                                    <w:spacing w:after="0" w:line="240" w:lineRule="auto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026A35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14.85pt;margin-top:1.65pt;width:418.25pt;height:115.8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" filled="f" stroked="f">
                      <v:textbox>
                        <w:txbxContent>
                          <w:p w14:paraId="5F40D6AE" w14:textId="77777777" w:rsidR="005877A6" w:rsidRDefault="003322FF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3322FF"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  <w:t>VISHAL JOSHI</w:t>
                            </w:r>
                          </w:p>
                          <w:p w14:paraId="5578B3AA" w14:textId="663DF742" w:rsidR="00691B68" w:rsidRDefault="00052816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  <w:t>Senior Professional (</w:t>
                            </w:r>
                            <w:r w:rsidR="00F75EDF"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  <w:t>Senior Admin Executive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  <w:t xml:space="preserve"> – Administration)</w:t>
                            </w:r>
                          </w:p>
                          <w:p w14:paraId="12917486" w14:textId="77777777" w:rsidR="008105D3" w:rsidRPr="00691B68" w:rsidRDefault="008105D3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b/>
                                <w:bCs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8C0FEC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highlight w:val="green"/>
                                <w:lang w:val="en-GB"/>
                              </w:rPr>
                              <w:t xml:space="preserve">Administration | </w:t>
                            </w:r>
                            <w:r w:rsidR="00682AEC" w:rsidRPr="008C0FEC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highlight w:val="green"/>
                                <w:lang w:val="en-GB"/>
                              </w:rPr>
                              <w:t xml:space="preserve">Facilities </w:t>
                            </w:r>
                            <w:r w:rsidRPr="008C0FEC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highlight w:val="green"/>
                                <w:lang w:val="en-GB"/>
                              </w:rPr>
                              <w:t xml:space="preserve">Planning &amp; Execution | </w:t>
                            </w:r>
                            <w:r w:rsidR="00682AEC" w:rsidRPr="008C0FEC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highlight w:val="green"/>
                                <w:lang w:val="en-GB"/>
                              </w:rPr>
                              <w:t>Logistics</w:t>
                            </w:r>
                            <w:r w:rsidR="005C70D5" w:rsidRPr="008C0FEC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highlight w:val="green"/>
                                <w:lang w:val="en-GB"/>
                              </w:rPr>
                              <w:t xml:space="preserve"> Management</w:t>
                            </w:r>
                          </w:p>
                          <w:p w14:paraId="71300481" w14:textId="77777777" w:rsidR="00691B68" w:rsidRDefault="004550E4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Excellence in </w:t>
                            </w:r>
                            <w:r w:rsidR="00C8582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devising </w:t>
                            </w:r>
                            <w:r w:rsidR="00C85826" w:rsidRPr="00C8582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innovative strategies &amp; formulating </w:t>
                            </w:r>
                            <w:r w:rsidR="003657E2" w:rsidRPr="00C8582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admin</w:t>
                            </w:r>
                            <w:r w:rsidR="003657E2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istrative</w:t>
                            </w:r>
                            <w:r w:rsidR="00C85826" w:rsidRPr="00C8582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policies</w:t>
                            </w:r>
                            <w:r w:rsidR="00C8582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, operational improvement and </w:t>
                            </w:r>
                            <w:r w:rsidR="00C85826" w:rsidRPr="00C85826">
                              <w:rPr>
                                <w:rFonts w:ascii="Tahoma" w:hAnsi="Tahoma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improving internal processes &amp; procedures</w:t>
                            </w:r>
                          </w:p>
                          <w:p w14:paraId="5A29C22C" w14:textId="77777777" w:rsidR="002C1D28" w:rsidRPr="00691B68" w:rsidRDefault="00914502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</w:pPr>
                            <w:r w:rsidRPr="00691B68">
                              <w:rPr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4C003EA1" wp14:editId="406F959B">
                                  <wp:extent cx="171450" cy="171450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home18x18icon.png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biLevel thresh="2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C1D28" w:rsidRPr="00691B68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 22/169, GHB Colony, B/</w:t>
                            </w:r>
                            <w:r w:rsidR="00290B39" w:rsidRPr="00691B68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H </w:t>
                            </w:r>
                            <w:r w:rsidR="002C1D28" w:rsidRPr="00691B68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  <w:t xml:space="preserve">City Gold </w:t>
                            </w:r>
                            <w:r w:rsidR="00E04A06" w:rsidRPr="00691B68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  <w:t>Cinema</w:t>
                            </w:r>
                            <w:r w:rsidR="002C1D28" w:rsidRPr="00691B68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  <w:t>, Nutan Mill, Saraspur, Ahmedabad-18</w:t>
                            </w:r>
                            <w:r w:rsidR="00106A81" w:rsidRPr="00691B68">
                              <w:rPr>
                                <w:rFonts w:ascii="Tahoma" w:hAnsi="Tahoma" w:cs="Tahoma"/>
                                <w:noProof/>
                                <w:color w:val="FFFFFF" w:themeColor="background1"/>
                                <w:sz w:val="18"/>
                                <w:szCs w:val="20"/>
                              </w:rPr>
                              <w:t>, Gujarat</w:t>
                            </w:r>
                          </w:p>
                          <w:p w14:paraId="0F0AEED3" w14:textId="77777777" w:rsidR="00EB5353" w:rsidRDefault="00EB5353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noProof/>
                                <w:sz w:val="18"/>
                                <w:szCs w:val="20"/>
                              </w:rPr>
                            </w:pPr>
                          </w:p>
                          <w:p w14:paraId="3178CA27" w14:textId="77777777" w:rsidR="00914502" w:rsidRPr="002C1D28" w:rsidRDefault="00DB4D46" w:rsidP="00904299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2C1D28">
                              <w:rPr>
                                <w:rFonts w:ascii="Tahoma" w:hAnsi="Tahoma" w:cs="Tahoma"/>
                                <w:noProof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914502" w:rsidRPr="002C1D28">
                              <w:rPr>
                                <w:rFonts w:ascii="Tahoma" w:hAnsi="Tahoma" w:cs="Tahoma"/>
                                <w:noProof/>
                                <w:color w:val="595959" w:themeColor="text1" w:themeTint="A6"/>
                                <w:sz w:val="18"/>
                                <w:szCs w:val="20"/>
                              </w:rPr>
                              <w:drawing>
                                <wp:inline distT="0" distB="0" distL="0" distR="0" wp14:anchorId="13CB4376" wp14:editId="77E7CBC6">
                                  <wp:extent cx="171450" cy="171450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mail18x18icon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914502" w:rsidRPr="002C1D28">
                              <w:rPr>
                                <w:rFonts w:ascii="Tahoma" w:hAnsi="Tahoma" w:cs="Tahoma"/>
                                <w:color w:val="595959" w:themeColor="text1" w:themeTint="A6"/>
                                <w:sz w:val="18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2C1D28" w:rsidRPr="002C1D28">
                              <w:rPr>
                                <w:rFonts w:ascii="Tahoma" w:hAnsi="Tahoma" w:cs="Tahoma"/>
                                <w:color w:val="595959" w:themeColor="text1" w:themeTint="A6"/>
                                <w:sz w:val="18"/>
                                <w:szCs w:val="20"/>
                                <w:lang w:val="en-GB"/>
                              </w:rPr>
                              <w:t>vishaljoshi2848@yahoo.co.in</w:t>
                            </w:r>
                            <w:r w:rsidR="002C1D28">
                              <w:rPr>
                                <w:rFonts w:ascii="Tahoma" w:hAnsi="Tahoma" w:cs="Tahoma"/>
                                <w:color w:val="595959" w:themeColor="text1" w:themeTint="A6"/>
                                <w:sz w:val="18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914502" w:rsidRPr="002C1D28">
                              <w:rPr>
                                <w:rFonts w:ascii="Tahoma" w:hAnsi="Tahoma" w:cs="Tahoma"/>
                                <w:noProof/>
                                <w:color w:val="595959" w:themeColor="text1" w:themeTint="A6"/>
                                <w:sz w:val="18"/>
                                <w:szCs w:val="20"/>
                              </w:rPr>
                              <w:drawing>
                                <wp:inline distT="0" distB="0" distL="0" distR="0" wp14:anchorId="128156D4" wp14:editId="06ECCC13">
                                  <wp:extent cx="171450" cy="17145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ne18x18icon.pn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6838BB" w:rsidRPr="002C1D28">
                              <w:rPr>
                                <w:rFonts w:ascii="Tahoma" w:hAnsi="Tahoma" w:cs="Tahoma"/>
                                <w:color w:val="595959" w:themeColor="text1" w:themeTint="A6"/>
                                <w:sz w:val="16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775A94" w:rsidRPr="002C1D28">
                              <w:rPr>
                                <w:rFonts w:ascii="Tahoma" w:hAnsi="Tahoma" w:cs="Tahoma"/>
                                <w:color w:val="595959" w:themeColor="text1" w:themeTint="A6"/>
                                <w:sz w:val="16"/>
                                <w:szCs w:val="20"/>
                                <w:lang w:val="en-GB"/>
                              </w:rPr>
                              <w:t>+91-9510131494</w:t>
                            </w:r>
                          </w:p>
                          <w:p w14:paraId="01F0082C" w14:textId="77777777" w:rsidR="00914502" w:rsidRDefault="00914502" w:rsidP="00904299">
                            <w:pPr>
                              <w:spacing w:after="0" w:line="240" w:lineRule="auto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A5463" w:rsidRPr="0066615D">
              <w:rPr>
                <w:noProof/>
                <w:color w:val="70AD47"/>
              </w:rPr>
              <w:drawing>
                <wp:inline distT="0" distB="0" distL="0" distR="0" wp14:anchorId="328A8775" wp14:editId="077B742A">
                  <wp:extent cx="6896100" cy="1590261"/>
                  <wp:effectExtent l="0" t="0" r="0" b="0"/>
                  <wp:docPr id="288" name="Picture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-blue-blankphoto.gi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21277" cy="1596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5463" w:rsidRPr="0066615D" w14:paraId="579B2E8A" w14:textId="77777777" w:rsidTr="00BD3582">
        <w:trPr>
          <w:gridAfter w:val="1"/>
          <w:wAfter w:w="21" w:type="dxa"/>
        </w:trPr>
        <w:tc>
          <w:tcPr>
            <w:tcW w:w="10833" w:type="dxa"/>
            <w:gridSpan w:val="4"/>
            <w:shd w:val="clear" w:color="auto" w:fill="auto"/>
          </w:tcPr>
          <w:p w14:paraId="388168B8" w14:textId="77777777" w:rsidR="002A5463" w:rsidRPr="0066615D" w:rsidRDefault="002A5463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noProof/>
                <w:color w:val="70AD47"/>
              </w:rPr>
            </w:pPr>
          </w:p>
        </w:tc>
      </w:tr>
      <w:tr w:rsidR="00417949" w:rsidRPr="0066615D" w14:paraId="4E1A9E2E" w14:textId="77777777" w:rsidTr="00641882">
        <w:trPr>
          <w:gridAfter w:val="1"/>
          <w:wAfter w:w="21" w:type="dxa"/>
          <w:trHeight w:val="638"/>
        </w:trPr>
        <w:tc>
          <w:tcPr>
            <w:tcW w:w="3690" w:type="dxa"/>
            <w:gridSpan w:val="2"/>
            <w:shd w:val="clear" w:color="auto" w:fill="FFFFFF" w:themeFill="background1"/>
          </w:tcPr>
          <w:p w14:paraId="775539D9" w14:textId="77777777" w:rsidR="00417949" w:rsidRPr="0066615D" w:rsidRDefault="00417949" w:rsidP="00305B55">
            <w:pPr>
              <w:jc w:val="both"/>
            </w:pPr>
            <w:r w:rsidRPr="0066615D">
              <w:rPr>
                <w:rFonts w:ascii="Tahoma" w:hAnsi="Tahom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26242EE0" wp14:editId="55270304">
                  <wp:extent cx="219075" cy="219075"/>
                  <wp:effectExtent l="0" t="0" r="9525" b="9525"/>
                  <wp:docPr id="5" name="Picture 5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615D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t>Key Skills</w:t>
            </w:r>
          </w:p>
        </w:tc>
        <w:tc>
          <w:tcPr>
            <w:tcW w:w="270" w:type="dxa"/>
            <w:vMerge w:val="restart"/>
            <w:shd w:val="clear" w:color="auto" w:fill="auto"/>
          </w:tcPr>
          <w:p w14:paraId="1B99323F" w14:textId="77777777" w:rsidR="00417949" w:rsidRPr="0066615D" w:rsidRDefault="00417949" w:rsidP="00305B55">
            <w:pPr>
              <w:tabs>
                <w:tab w:val="left" w:pos="90"/>
              </w:tabs>
              <w:jc w:val="both"/>
            </w:pPr>
          </w:p>
        </w:tc>
        <w:tc>
          <w:tcPr>
            <w:tcW w:w="6873" w:type="dxa"/>
            <w:shd w:val="clear" w:color="auto" w:fill="FFFFFF" w:themeFill="background1"/>
          </w:tcPr>
          <w:p w14:paraId="5F294A77" w14:textId="77777777" w:rsidR="00417949" w:rsidRPr="0066615D" w:rsidRDefault="00417949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3FBCEC"/>
                <w:sz w:val="28"/>
                <w:szCs w:val="28"/>
              </w:rPr>
            </w:pPr>
            <w:r w:rsidRPr="0066615D">
              <w:rPr>
                <w:noProof/>
                <w:color w:val="70AD47"/>
              </w:rPr>
              <w:drawing>
                <wp:inline distT="0" distB="0" distL="0" distR="0" wp14:anchorId="54ABA0C5" wp14:editId="57438A1E">
                  <wp:extent cx="219075" cy="219075"/>
                  <wp:effectExtent l="0" t="0" r="9525" b="9525"/>
                  <wp:docPr id="9" name="Picture 9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615D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t>Profile Summary</w:t>
            </w:r>
          </w:p>
        </w:tc>
      </w:tr>
      <w:tr w:rsidR="00417949" w:rsidRPr="0066615D" w14:paraId="6D10BAD4" w14:textId="77777777" w:rsidTr="00641882">
        <w:trPr>
          <w:gridAfter w:val="1"/>
          <w:wAfter w:w="21" w:type="dxa"/>
        </w:trPr>
        <w:tc>
          <w:tcPr>
            <w:tcW w:w="3690" w:type="dxa"/>
            <w:gridSpan w:val="2"/>
            <w:shd w:val="clear" w:color="auto" w:fill="FFFFFF" w:themeFill="background1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438"/>
            </w:tblGrid>
            <w:tr w:rsidR="00D1600E" w:rsidRPr="0066615D" w14:paraId="3E5B20E0" w14:textId="77777777" w:rsidTr="00BD3582">
              <w:tc>
                <w:tcPr>
                  <w:tcW w:w="3438" w:type="dxa"/>
                </w:tcPr>
                <w:p w14:paraId="6E333A94" w14:textId="77777777" w:rsidR="00D1600E" w:rsidRPr="0066615D" w:rsidRDefault="0074652B" w:rsidP="0074652B">
                  <w:pPr>
                    <w:jc w:val="both"/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Administration Management</w:t>
                  </w:r>
                </w:p>
              </w:tc>
            </w:tr>
            <w:tr w:rsidR="00D1600E" w:rsidRPr="0066615D" w14:paraId="779635F7" w14:textId="77777777" w:rsidTr="00BD3582">
              <w:tc>
                <w:tcPr>
                  <w:tcW w:w="3438" w:type="dxa"/>
                </w:tcPr>
                <w:p w14:paraId="4908F470" w14:textId="77777777" w:rsidR="00D1600E" w:rsidRPr="0066615D" w:rsidRDefault="00057578" w:rsidP="00305B55">
                  <w:pPr>
                    <w:jc w:val="both"/>
                  </w:pPr>
                  <w:r w:rsidRPr="0066615D">
                    <w:rPr>
                      <w:noProof/>
                    </w:rPr>
                    <w:drawing>
                      <wp:inline distT="0" distB="0" distL="0" distR="0" wp14:anchorId="551697F5" wp14:editId="5ED083E5">
                        <wp:extent cx="2045970" cy="102870"/>
                        <wp:effectExtent l="0" t="0" r="0" b="0"/>
                        <wp:docPr id="306" name="Picture 30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100%.gif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3BD32E1C" w14:textId="77777777" w:rsidTr="00BD3582">
              <w:tc>
                <w:tcPr>
                  <w:tcW w:w="3438" w:type="dxa"/>
                </w:tcPr>
                <w:p w14:paraId="58A1374B" w14:textId="77777777" w:rsidR="00D1600E" w:rsidRPr="0066615D" w:rsidRDefault="00B039BB" w:rsidP="00305B55">
                  <w:pPr>
                    <w:jc w:val="both"/>
                    <w:rPr>
                      <w:rFonts w:cs="Calibri"/>
                      <w:i/>
                      <w:lang w:eastAsia="en-GB"/>
                    </w:rPr>
                  </w:pPr>
                  <w:r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Facilities/</w:t>
                  </w:r>
                  <w:r w:rsidRPr="008C0FEC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  <w:highlight w:val="green"/>
                    </w:rPr>
                    <w:t xml:space="preserve">Event </w:t>
                  </w:r>
                  <w:r w:rsidR="0074652B" w:rsidRPr="008C0FEC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  <w:highlight w:val="green"/>
                    </w:rPr>
                    <w:t>Management</w:t>
                  </w:r>
                </w:p>
              </w:tc>
            </w:tr>
            <w:tr w:rsidR="00D1600E" w:rsidRPr="0066615D" w14:paraId="2A30B142" w14:textId="77777777" w:rsidTr="00BD3582">
              <w:tc>
                <w:tcPr>
                  <w:tcW w:w="3438" w:type="dxa"/>
                </w:tcPr>
                <w:p w14:paraId="2F9CB74C" w14:textId="77777777" w:rsidR="00D1600E" w:rsidRPr="0066615D" w:rsidRDefault="00D1600E" w:rsidP="00305B55">
                  <w:pPr>
                    <w:jc w:val="both"/>
                  </w:pPr>
                  <w:r w:rsidRPr="0066615D">
                    <w:rPr>
                      <w:noProof/>
                    </w:rPr>
                    <w:drawing>
                      <wp:inline distT="0" distB="0" distL="0" distR="0" wp14:anchorId="0060C5A2" wp14:editId="1B8A785F">
                        <wp:extent cx="2085975" cy="104775"/>
                        <wp:effectExtent l="0" t="0" r="9525" b="952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70A790A9" w14:textId="77777777" w:rsidTr="00BD3582">
              <w:tc>
                <w:tcPr>
                  <w:tcW w:w="3438" w:type="dxa"/>
                </w:tcPr>
                <w:p w14:paraId="290CF1DE" w14:textId="77777777" w:rsidR="00D1600E" w:rsidRPr="0066615D" w:rsidRDefault="0074652B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Planning &amp; Execution</w:t>
                  </w:r>
                </w:p>
              </w:tc>
            </w:tr>
            <w:tr w:rsidR="00D1600E" w:rsidRPr="0066615D" w14:paraId="3FE06629" w14:textId="77777777" w:rsidTr="00BD3582">
              <w:tc>
                <w:tcPr>
                  <w:tcW w:w="3438" w:type="dxa"/>
                </w:tcPr>
                <w:p w14:paraId="67659A61" w14:textId="77777777" w:rsidR="00D1600E" w:rsidRPr="0066615D" w:rsidRDefault="00373259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2A38A7E9" wp14:editId="5A8E5DE0">
                        <wp:extent cx="2045970" cy="102870"/>
                        <wp:effectExtent l="0" t="0" r="0" b="0"/>
                        <wp:docPr id="308" name="Picture 30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100%.gif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30696CA6" w14:textId="77777777" w:rsidTr="00BD3582">
              <w:tc>
                <w:tcPr>
                  <w:tcW w:w="3438" w:type="dxa"/>
                </w:tcPr>
                <w:p w14:paraId="1EBC1474" w14:textId="77777777" w:rsidR="00D1600E" w:rsidRPr="0066615D" w:rsidRDefault="0074652B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Logistics Operations</w:t>
                  </w:r>
                  <w:r w:rsidR="001A2E03"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/Safety</w:t>
                  </w:r>
                </w:p>
              </w:tc>
            </w:tr>
            <w:tr w:rsidR="00D1600E" w:rsidRPr="0066615D" w14:paraId="7C74A027" w14:textId="77777777" w:rsidTr="00BD3582">
              <w:tc>
                <w:tcPr>
                  <w:tcW w:w="3438" w:type="dxa"/>
                </w:tcPr>
                <w:p w14:paraId="5779F338" w14:textId="77777777" w:rsidR="00D1600E" w:rsidRPr="0066615D" w:rsidRDefault="00373259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22B4381D" wp14:editId="76D96CED">
                        <wp:extent cx="2045970" cy="102870"/>
                        <wp:effectExtent l="0" t="0" r="0" b="0"/>
                        <wp:docPr id="309" name="Picture 30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100%.gif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45970" cy="1028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6FBABA90" w14:textId="77777777" w:rsidTr="00BD3582">
              <w:tc>
                <w:tcPr>
                  <w:tcW w:w="3438" w:type="dxa"/>
                </w:tcPr>
                <w:p w14:paraId="2130FF31" w14:textId="77777777" w:rsidR="00D1600E" w:rsidRPr="0066615D" w:rsidRDefault="0074652B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Training &amp; Development</w:t>
                  </w:r>
                </w:p>
              </w:tc>
            </w:tr>
            <w:tr w:rsidR="00D1600E" w:rsidRPr="0066615D" w14:paraId="7126A3D6" w14:textId="77777777" w:rsidTr="00BD3582">
              <w:tc>
                <w:tcPr>
                  <w:tcW w:w="3438" w:type="dxa"/>
                </w:tcPr>
                <w:p w14:paraId="69941641" w14:textId="77777777" w:rsidR="00D1600E" w:rsidRPr="0066615D" w:rsidRDefault="006F0BD0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0E34A960" wp14:editId="1552834C">
                        <wp:extent cx="2085975" cy="104775"/>
                        <wp:effectExtent l="0" t="0" r="9525" b="9525"/>
                        <wp:docPr id="19" name="Picture 1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23D1F41C" w14:textId="77777777" w:rsidTr="00BD3582">
              <w:tc>
                <w:tcPr>
                  <w:tcW w:w="3438" w:type="dxa"/>
                </w:tcPr>
                <w:p w14:paraId="72683BFB" w14:textId="77777777" w:rsidR="00D1600E" w:rsidRPr="0066615D" w:rsidRDefault="0074652B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Cost Optimization</w:t>
                  </w:r>
                  <w:r w:rsidR="007E4FD8"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/Vendor Relation</w:t>
                  </w:r>
                </w:p>
              </w:tc>
            </w:tr>
            <w:tr w:rsidR="00D1600E" w:rsidRPr="0066615D" w14:paraId="24A738E7" w14:textId="77777777" w:rsidTr="00BD3582">
              <w:tc>
                <w:tcPr>
                  <w:tcW w:w="3438" w:type="dxa"/>
                </w:tcPr>
                <w:p w14:paraId="488EAD9D" w14:textId="77777777" w:rsidR="00D1600E" w:rsidRPr="0066615D" w:rsidRDefault="00373259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1983AFA9" wp14:editId="6BF6B0F2">
                        <wp:extent cx="2085975" cy="104775"/>
                        <wp:effectExtent l="0" t="0" r="9525" b="9525"/>
                        <wp:docPr id="310" name="Picture 3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0767FD2D" w14:textId="77777777" w:rsidTr="00BD3582">
              <w:tc>
                <w:tcPr>
                  <w:tcW w:w="3438" w:type="dxa"/>
                </w:tcPr>
                <w:p w14:paraId="3E3EB9BA" w14:textId="77777777" w:rsidR="00D1600E" w:rsidRPr="0066615D" w:rsidRDefault="00414FC3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 xml:space="preserve">Operational </w:t>
                  </w:r>
                  <w:r w:rsidR="0074652B"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Performance</w:t>
                  </w:r>
                </w:p>
              </w:tc>
            </w:tr>
            <w:tr w:rsidR="00D1600E" w:rsidRPr="0066615D" w14:paraId="2AF8BEC7" w14:textId="77777777" w:rsidTr="00BD3582">
              <w:tc>
                <w:tcPr>
                  <w:tcW w:w="3438" w:type="dxa"/>
                </w:tcPr>
                <w:p w14:paraId="3B684A57" w14:textId="77777777" w:rsidR="00D1600E" w:rsidRPr="0066615D" w:rsidRDefault="00373259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71EF29D9" wp14:editId="7F25666F">
                        <wp:extent cx="2085975" cy="104775"/>
                        <wp:effectExtent l="0" t="0" r="9525" b="9525"/>
                        <wp:docPr id="311" name="Picture 3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707FED1C" w14:textId="77777777" w:rsidTr="00BD3582">
              <w:tc>
                <w:tcPr>
                  <w:tcW w:w="3438" w:type="dxa"/>
                </w:tcPr>
                <w:p w14:paraId="23BBA399" w14:textId="77777777" w:rsidR="00D1600E" w:rsidRPr="0066615D" w:rsidRDefault="00E25C44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Employee Welfare &amp; Conflict Mgmt.</w:t>
                  </w:r>
                </w:p>
              </w:tc>
            </w:tr>
            <w:tr w:rsidR="00D1600E" w:rsidRPr="0066615D" w14:paraId="16337F01" w14:textId="77777777" w:rsidTr="00BD3582">
              <w:tc>
                <w:tcPr>
                  <w:tcW w:w="3438" w:type="dxa"/>
                </w:tcPr>
                <w:p w14:paraId="76B844C7" w14:textId="77777777" w:rsidR="00D1600E" w:rsidRPr="0066615D" w:rsidRDefault="006F0BD0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595959" w:themeColor="text1" w:themeTint="A6"/>
                      <w:sz w:val="20"/>
                      <w:szCs w:val="20"/>
                    </w:rPr>
                    <w:drawing>
                      <wp:inline distT="0" distB="0" distL="0" distR="0" wp14:anchorId="58D7B339" wp14:editId="66037822">
                        <wp:extent cx="2085975" cy="104775"/>
                        <wp:effectExtent l="0" t="0" r="9525" b="9525"/>
                        <wp:docPr id="18" name="Picture 1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1600E" w:rsidRPr="0066615D" w14:paraId="0ED76C65" w14:textId="77777777" w:rsidTr="00BD3582">
              <w:tc>
                <w:tcPr>
                  <w:tcW w:w="3438" w:type="dxa"/>
                </w:tcPr>
                <w:p w14:paraId="509C14D1" w14:textId="77777777" w:rsidR="00D1600E" w:rsidRPr="0066615D" w:rsidRDefault="00E25C44" w:rsidP="00305B55">
                  <w:pPr>
                    <w:jc w:val="both"/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</w:pPr>
                  <w:r w:rsidRPr="0066615D">
                    <w:rPr>
                      <w:rFonts w:ascii="Tahoma" w:hAnsi="Tahoma" w:cs="Tahoma"/>
                      <w:color w:val="595959" w:themeColor="text1" w:themeTint="A6"/>
                      <w:sz w:val="20"/>
                      <w:szCs w:val="20"/>
                    </w:rPr>
                    <w:t>Program &amp; Project Management</w:t>
                  </w:r>
                </w:p>
              </w:tc>
            </w:tr>
            <w:tr w:rsidR="00D1600E" w:rsidRPr="0066615D" w14:paraId="5F5A64AF" w14:textId="77777777" w:rsidTr="00BD3582">
              <w:tc>
                <w:tcPr>
                  <w:tcW w:w="3438" w:type="dxa"/>
                </w:tcPr>
                <w:p w14:paraId="796629B1" w14:textId="77777777" w:rsidR="00D1600E" w:rsidRPr="0066615D" w:rsidRDefault="00373259" w:rsidP="00305B55">
                  <w:pPr>
                    <w:jc w:val="both"/>
                    <w:rPr>
                      <w:noProof/>
                    </w:rPr>
                  </w:pPr>
                  <w:r w:rsidRPr="0066615D">
                    <w:rPr>
                      <w:noProof/>
                    </w:rPr>
                    <w:drawing>
                      <wp:inline distT="0" distB="0" distL="0" distR="0" wp14:anchorId="2E2495CE" wp14:editId="4C93D76D">
                        <wp:extent cx="2085975" cy="104775"/>
                        <wp:effectExtent l="0" t="0" r="9525" b="9525"/>
                        <wp:docPr id="313" name="Picture 31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core-competencies-blue-bar-80%.gif"/>
                                <pic:cNvPicPr/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85975" cy="1047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9D5714E" w14:textId="77777777" w:rsidR="00417949" w:rsidRPr="0066615D" w:rsidRDefault="00417949" w:rsidP="00305B55">
            <w:pPr>
              <w:tabs>
                <w:tab w:val="left" w:pos="90"/>
              </w:tabs>
              <w:jc w:val="both"/>
            </w:pPr>
          </w:p>
        </w:tc>
        <w:tc>
          <w:tcPr>
            <w:tcW w:w="270" w:type="dxa"/>
            <w:vMerge/>
            <w:shd w:val="clear" w:color="auto" w:fill="auto"/>
          </w:tcPr>
          <w:p w14:paraId="7C688E1B" w14:textId="77777777" w:rsidR="00417949" w:rsidRPr="0066615D" w:rsidRDefault="00417949" w:rsidP="00305B55">
            <w:pPr>
              <w:tabs>
                <w:tab w:val="left" w:pos="90"/>
              </w:tabs>
              <w:jc w:val="both"/>
            </w:pPr>
          </w:p>
        </w:tc>
        <w:tc>
          <w:tcPr>
            <w:tcW w:w="6873" w:type="dxa"/>
            <w:shd w:val="clear" w:color="auto" w:fill="FFFFFF" w:themeFill="background1"/>
          </w:tcPr>
          <w:p w14:paraId="52209AAB" w14:textId="57D4CEE3" w:rsidR="00417949" w:rsidRPr="0066615D" w:rsidRDefault="005D5DD9" w:rsidP="009D389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total </w:t>
            </w:r>
            <w:r w:rsidR="004A5E52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1</w:t>
            </w:r>
            <w:r w:rsidR="007176AF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2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+ years of experience </w:t>
            </w:r>
          </w:p>
          <w:p w14:paraId="47DA6B83" w14:textId="77777777" w:rsidR="00163461" w:rsidRPr="0066615D" w:rsidRDefault="005532E5" w:rsidP="009D389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Expertise </w:t>
            </w:r>
            <w:r w:rsidR="00C0425F"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in </w:t>
            </w: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facility administration,</w:t>
            </w:r>
            <w:r w:rsidR="002077A9"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logistics operations,</w:t>
            </w: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infrastructure, </w:t>
            </w:r>
            <w:r w:rsidR="004E1541"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employee </w:t>
            </w: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welfare &amp; amenities administration</w:t>
            </w:r>
          </w:p>
          <w:p w14:paraId="215B4ED1" w14:textId="77777777" w:rsidR="00154F41" w:rsidRPr="0066615D" w:rsidRDefault="0070410E" w:rsidP="009D389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Experienced in </w:t>
            </w: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planning, monitoring and appraising job results, data processing, mail, materials scheduling and distribution, printing, records management, vendor management and security</w:t>
            </w:r>
          </w:p>
          <w:p w14:paraId="46EB73AE" w14:textId="77777777" w:rsidR="0070410E" w:rsidRPr="0066615D" w:rsidRDefault="0070410E" w:rsidP="009D3899">
            <w:pPr>
              <w:numPr>
                <w:ilvl w:val="0"/>
                <w:numId w:val="2"/>
              </w:numPr>
              <w:autoSpaceDE w:val="0"/>
              <w:autoSpaceDN w:val="0"/>
              <w:adjustRightInd w:val="0"/>
              <w:ind w:left="36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Proven track record of excellence in:</w:t>
            </w:r>
          </w:p>
          <w:p w14:paraId="51C1A630" w14:textId="77777777" w:rsidR="0070410E" w:rsidRPr="0066615D" w:rsidRDefault="0070410E" w:rsidP="009D3899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72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Managing contracts, insurance requirements and government regulations and safety standards</w:t>
            </w:r>
          </w:p>
          <w:p w14:paraId="0D116053" w14:textId="77777777" w:rsidR="0070410E" w:rsidRPr="0066615D" w:rsidRDefault="0070410E" w:rsidP="009D3899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72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Preparing annual budget, scheduling expenditures, analyzing variances, </w:t>
            </w:r>
            <w:r w:rsidR="00D17043"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taking </w:t>
            </w: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corrective actions &amp; reviewing organizational performance</w:t>
            </w:r>
            <w:r w:rsidR="00D17043"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and optimizing the same</w:t>
            </w:r>
          </w:p>
          <w:p w14:paraId="6EA8FE4E" w14:textId="77777777" w:rsidR="00D17043" w:rsidRPr="0066615D" w:rsidRDefault="00D17043" w:rsidP="009D3899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72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Managing </w:t>
            </w:r>
            <w:r w:rsidR="00033CBE"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documentation</w:t>
            </w: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as per ISO 9001-2008, arranging medical care facilities for employees</w:t>
            </w:r>
          </w:p>
          <w:p w14:paraId="6430F257" w14:textId="77777777" w:rsidR="00D17043" w:rsidRPr="0066615D" w:rsidRDefault="00D17043" w:rsidP="009D3899">
            <w:pPr>
              <w:numPr>
                <w:ilvl w:val="0"/>
                <w:numId w:val="20"/>
              </w:numPr>
              <w:autoSpaceDE w:val="0"/>
              <w:autoSpaceDN w:val="0"/>
              <w:adjustRightInd w:val="0"/>
              <w:ind w:left="720"/>
              <w:contextualSpacing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Mapping training needs, preparing annual trainin</w:t>
            </w:r>
            <w:r w:rsidR="002077A9"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g calendar &amp; imparting training</w:t>
            </w:r>
            <w:r w:rsidR="003A5EED"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and monitoring the performance of the team</w:t>
            </w:r>
          </w:p>
          <w:p w14:paraId="44CDE51F" w14:textId="77777777" w:rsidR="00D17043" w:rsidRPr="0066615D" w:rsidRDefault="00AF5CDB" w:rsidP="009D3899">
            <w:pPr>
              <w:pStyle w:val="ListParagraph"/>
              <w:numPr>
                <w:ilvl w:val="0"/>
                <w:numId w:val="21"/>
              </w:num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Partnered in strategizing, formulating &amp; implementing various administration procedures &amp; SOPs for smooth functioning of </w:t>
            </w:r>
            <w:r w:rsidR="003E5874"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operations</w:t>
            </w:r>
          </w:p>
          <w:p w14:paraId="29DBB738" w14:textId="77777777" w:rsidR="00417949" w:rsidRPr="0066615D" w:rsidRDefault="00417949" w:rsidP="00305B55">
            <w:pPr>
              <w:tabs>
                <w:tab w:val="left" w:pos="90"/>
              </w:tabs>
              <w:jc w:val="both"/>
            </w:pPr>
          </w:p>
        </w:tc>
      </w:tr>
      <w:tr w:rsidR="002A5463" w:rsidRPr="0066615D" w14:paraId="5FCBBF5F" w14:textId="77777777" w:rsidTr="00CF0776">
        <w:trPr>
          <w:gridAfter w:val="1"/>
          <w:wAfter w:w="21" w:type="dxa"/>
        </w:trPr>
        <w:tc>
          <w:tcPr>
            <w:tcW w:w="10833" w:type="dxa"/>
            <w:gridSpan w:val="4"/>
            <w:shd w:val="clear" w:color="auto" w:fill="auto"/>
          </w:tcPr>
          <w:p w14:paraId="35DC4EE7" w14:textId="77777777" w:rsidR="002A5463" w:rsidRPr="0066615D" w:rsidRDefault="002A5463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</w:tc>
      </w:tr>
      <w:tr w:rsidR="00113007" w:rsidRPr="0066615D" w14:paraId="1A5F2008" w14:textId="77777777" w:rsidTr="00CF0776">
        <w:trPr>
          <w:gridAfter w:val="1"/>
          <w:wAfter w:w="21" w:type="dxa"/>
          <w:trHeight w:val="3653"/>
        </w:trPr>
        <w:tc>
          <w:tcPr>
            <w:tcW w:w="3690" w:type="dxa"/>
            <w:gridSpan w:val="2"/>
            <w:vMerge w:val="restart"/>
            <w:shd w:val="clear" w:color="auto" w:fill="FFFFFF" w:themeFill="background1"/>
          </w:tcPr>
          <w:p w14:paraId="267975FB" w14:textId="77777777" w:rsidR="00F015A8" w:rsidRPr="0066615D" w:rsidRDefault="00A0690B" w:rsidP="00305B55">
            <w:pPr>
              <w:tabs>
                <w:tab w:val="left" w:pos="0"/>
              </w:tabs>
              <w:ind w:left="-270" w:firstLine="270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EBC5766" wp14:editId="7A71C5FC">
                  <wp:extent cx="228600" cy="228600"/>
                  <wp:effectExtent l="0" t="0" r="0" b="0"/>
                  <wp:docPr id="4" name="Picture 4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113007" w:rsidRPr="0066615D">
              <w:rPr>
                <w:rFonts w:ascii="Tahoma" w:hAnsi="Tahoma" w:cs="Tahoma"/>
                <w:color w:val="F0563D"/>
                <w:sz w:val="28"/>
                <w:szCs w:val="28"/>
              </w:rPr>
              <w:t xml:space="preserve"> </w:t>
            </w:r>
            <w:r w:rsidR="00113007" w:rsidRPr="0066615D">
              <w:rPr>
                <w:rFonts w:ascii="Tahoma" w:hAnsi="Tahoma" w:cs="Tahoma"/>
                <w:color w:val="3FBCEC"/>
                <w:sz w:val="28"/>
                <w:szCs w:val="28"/>
              </w:rPr>
              <w:t>Soft Skills</w:t>
            </w:r>
          </w:p>
          <w:p w14:paraId="1CAFE930" w14:textId="77777777" w:rsidR="00113007" w:rsidRPr="0066615D" w:rsidRDefault="00113007" w:rsidP="00305B55">
            <w:pPr>
              <w:tabs>
                <w:tab w:val="left" w:pos="0"/>
              </w:tabs>
              <w:ind w:left="-270" w:firstLine="270"/>
              <w:jc w:val="both"/>
              <w:rPr>
                <w:rFonts w:ascii="Tahoma" w:hAnsi="Tahoma" w:cs="Tahoma"/>
                <w:color w:val="00B0F0"/>
                <w:sz w:val="28"/>
                <w:szCs w:val="28"/>
              </w:rPr>
            </w:pP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br/>
            </w:r>
          </w:p>
          <w:p w14:paraId="2391A976" w14:textId="77777777" w:rsidR="00113007" w:rsidRPr="0066615D" w:rsidRDefault="00A0690B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noProof/>
              </w:rPr>
            </w:pP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79C53DE5" wp14:editId="1EE46305">
                      <wp:simplePos x="0" y="0"/>
                      <wp:positionH relativeFrom="column">
                        <wp:posOffset>16510</wp:posOffset>
                      </wp:positionH>
                      <wp:positionV relativeFrom="paragraph">
                        <wp:posOffset>0</wp:posOffset>
                      </wp:positionV>
                      <wp:extent cx="2189480" cy="1114425"/>
                      <wp:effectExtent l="0" t="0" r="0" b="0"/>
                      <wp:wrapNone/>
                      <wp:docPr id="30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89480" cy="11144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2261BA" w14:textId="77777777" w:rsidR="000A29DD" w:rsidRDefault="000A29DD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  <w:p w14:paraId="7C0BC69A" w14:textId="77777777" w:rsidR="000A29DD" w:rsidRDefault="000A29DD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  <w:p w14:paraId="6ACEFE54" w14:textId="77777777" w:rsidR="000A29DD" w:rsidRDefault="000A29DD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  <w:p w14:paraId="21FFBB27" w14:textId="77777777" w:rsidR="00113007" w:rsidRDefault="00113007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EC6F65"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Communicator</w:t>
                                  </w: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                    Innovator</w:t>
                                  </w:r>
                                </w:p>
                                <w:p w14:paraId="6ABB8A87" w14:textId="77777777" w:rsidR="00113007" w:rsidRDefault="00113007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  <w:p w14:paraId="37BE4232" w14:textId="77777777" w:rsidR="00113007" w:rsidRDefault="00113007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                      Thinker</w:t>
                                  </w:r>
                                </w:p>
                                <w:p w14:paraId="18FE5A3F" w14:textId="77777777" w:rsidR="00113007" w:rsidRDefault="00113007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  <w:p w14:paraId="70D8F3CE" w14:textId="77777777" w:rsidR="00113007" w:rsidRPr="00EC6F65" w:rsidRDefault="00113007" w:rsidP="000A29DD">
                                  <w:pPr>
                                    <w:spacing w:after="0" w:line="240" w:lineRule="auto"/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Collaborator                          Intuitiv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C53DE5" id="_x0000_s1027" type="#_x0000_t202" style="position:absolute;left:0;text-align:left;margin-left:1.3pt;margin-top:0;width:172.4pt;height:87.7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" filled="f" stroked="f">
                      <v:textbox>
                        <w:txbxContent>
                          <w:p w14:paraId="022261BA" w14:textId="77777777" w:rsidR="000A29DD" w:rsidRDefault="000A29DD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7C0BC69A" w14:textId="77777777" w:rsidR="000A29DD" w:rsidRDefault="000A29DD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ACEFE54" w14:textId="77777777" w:rsidR="000A29DD" w:rsidRDefault="000A29DD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21FFBB27" w14:textId="77777777" w:rsidR="00113007" w:rsidRDefault="00113007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EC6F65"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Communicator</w:t>
                            </w:r>
                            <w:r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 xml:space="preserve">                     Innovator</w:t>
                            </w:r>
                          </w:p>
                          <w:p w14:paraId="6ABB8A87" w14:textId="77777777" w:rsidR="00113007" w:rsidRDefault="00113007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37BE4232" w14:textId="77777777" w:rsidR="00113007" w:rsidRDefault="00113007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 xml:space="preserve">                       Thinker</w:t>
                            </w:r>
                          </w:p>
                          <w:p w14:paraId="18FE5A3F" w14:textId="77777777" w:rsidR="00113007" w:rsidRDefault="00113007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70D8F3CE" w14:textId="77777777" w:rsidR="00113007" w:rsidRPr="00EC6F65" w:rsidRDefault="00113007" w:rsidP="000A29DD">
                            <w:pPr>
                              <w:spacing w:after="0" w:line="240" w:lineRule="auto"/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Collaborator                          Intuitiv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3007" w:rsidRPr="0066615D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w:drawing>
                <wp:inline distT="0" distB="0" distL="0" distR="0" wp14:anchorId="3AB76ECA" wp14:editId="2A220929">
                  <wp:extent cx="1990725" cy="1047750"/>
                  <wp:effectExtent l="0" t="0" r="9525" b="0"/>
                  <wp:docPr id="304" name="Picture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kills-blue-editable.gif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6453" cy="106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shd w:val="clear" w:color="auto" w:fill="auto"/>
          </w:tcPr>
          <w:p w14:paraId="261ED13C" w14:textId="77777777" w:rsidR="00113007" w:rsidRPr="0066615D" w:rsidRDefault="00113007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</w:tc>
        <w:tc>
          <w:tcPr>
            <w:tcW w:w="6873" w:type="dxa"/>
            <w:shd w:val="clear" w:color="auto" w:fill="FFFFFF" w:themeFill="background1"/>
          </w:tcPr>
          <w:p w14:paraId="074DBB93" w14:textId="77777777" w:rsidR="00636992" w:rsidRPr="0066615D" w:rsidRDefault="00113007" w:rsidP="00305B55">
            <w:pPr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 w:rsidRPr="0066615D">
              <w:rPr>
                <w:noProof/>
              </w:rPr>
              <w:drawing>
                <wp:inline distT="0" distB="0" distL="0" distR="0" wp14:anchorId="76C63233" wp14:editId="2C80B33C">
                  <wp:extent cx="228600" cy="228600"/>
                  <wp:effectExtent l="0" t="0" r="0" b="0"/>
                  <wp:docPr id="289" name="Picture 289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615D">
              <w:t xml:space="preserve"> </w:t>
            </w: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t>Career Timeline</w:t>
            </w:r>
          </w:p>
          <w:p w14:paraId="4C21A289" w14:textId="74A1B004" w:rsidR="00113007" w:rsidRPr="0066615D" w:rsidRDefault="00C34C22" w:rsidP="00305B55">
            <w:pPr>
              <w:jc w:val="both"/>
              <w:rPr>
                <w:rFonts w:ascii="Tahoma" w:hAnsi="Tahoma" w:cs="Tahoma"/>
                <w:i/>
                <w:color w:val="3FBCEC"/>
                <w:sz w:val="28"/>
                <w:szCs w:val="28"/>
              </w:rPr>
            </w:pPr>
            <w:r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43ED62D6" wp14:editId="209EBA4E">
                      <wp:simplePos x="0" y="0"/>
                      <wp:positionH relativeFrom="column">
                        <wp:posOffset>5715</wp:posOffset>
                      </wp:positionH>
                      <wp:positionV relativeFrom="paragraph">
                        <wp:posOffset>210820</wp:posOffset>
                      </wp:positionV>
                      <wp:extent cx="1677670" cy="809625"/>
                      <wp:effectExtent l="0" t="0" r="0" b="0"/>
                      <wp:wrapNone/>
                      <wp:docPr id="29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77670" cy="8096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ACAE730" w14:textId="0DB0130D" w:rsidR="00C34C22" w:rsidRDefault="003D7B12" w:rsidP="00EC56DF">
                                  <w:pPr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3D7B12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Panamax Infotech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as Deputy Manager-</w:t>
                                  </w:r>
                                  <w:r w:rsidR="003E36F0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Administratio</w:t>
                                  </w:r>
                                  <w:r w:rsidR="00C34C22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n</w:t>
                                  </w:r>
                                </w:p>
                                <w:p w14:paraId="23643B15" w14:textId="6C00E8F2" w:rsidR="00C34C22" w:rsidRPr="00C34C22" w:rsidRDefault="00C34C22" w:rsidP="00EC56DF">
                                  <w:pPr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Maruti computer Educatio</w:t>
                                  </w:r>
                                  <w:r w:rsidR="00F65E4F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ED62D6" id="_x0000_s1028" type="#_x0000_t202" style="position:absolute;left:0;text-align:left;margin-left:.45pt;margin-top:16.6pt;width:132.1pt;height:63.7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" filled="f" stroked="f">
                      <v:textbox>
                        <w:txbxContent>
                          <w:p w14:paraId="6ACAE730" w14:textId="0DB0130D" w:rsidR="00C34C22" w:rsidRDefault="003D7B12" w:rsidP="00EC56DF">
                            <w:pPr>
                              <w:jc w:val="both"/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3D7B12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Panamax Infotech</w:t>
                            </w:r>
                            <w:r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 xml:space="preserve"> as Deputy Manager-</w:t>
                            </w:r>
                            <w:r w:rsidR="003E36F0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Administratio</w:t>
                            </w:r>
                            <w:r w:rsidR="00C34C22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n</w:t>
                            </w:r>
                          </w:p>
                          <w:p w14:paraId="23643B15" w14:textId="6C00E8F2" w:rsidR="00C34C22" w:rsidRPr="00C34C22" w:rsidRDefault="00C34C22" w:rsidP="00EC56DF">
                            <w:pPr>
                              <w:jc w:val="both"/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Maruti computer Educatio</w:t>
                            </w:r>
                            <w:r w:rsidR="00F65E4F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0690B">
              <w:rPr>
                <w:rFonts w:ascii="Tahoma" w:hAnsi="Tahoma" w:cs="Tahoma"/>
                <w:noProof/>
                <w:color w:val="6A6969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6068BD11" wp14:editId="6B0BEA4F">
                      <wp:simplePos x="0" y="0"/>
                      <wp:positionH relativeFrom="column">
                        <wp:posOffset>2712720</wp:posOffset>
                      </wp:positionH>
                      <wp:positionV relativeFrom="paragraph">
                        <wp:posOffset>159385</wp:posOffset>
                      </wp:positionV>
                      <wp:extent cx="1487805" cy="620395"/>
                      <wp:effectExtent l="0" t="0" r="0" b="0"/>
                      <wp:wrapNone/>
                      <wp:docPr id="8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87805" cy="62039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D31401" w14:textId="77777777" w:rsidR="003C1009" w:rsidRDefault="003C1009" w:rsidP="001447C0">
                                  <w:pPr>
                                    <w:spacing w:after="0" w:line="240" w:lineRule="auto"/>
                                    <w:jc w:val="both"/>
                                  </w:pPr>
                                  <w:proofErr w:type="spellStart"/>
                                  <w:r w:rsidRPr="003C1009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Religare</w:t>
                                  </w:r>
                                  <w:proofErr w:type="spellEnd"/>
                                  <w:r w:rsidRPr="003C1009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C1009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Finvest</w:t>
                                  </w:r>
                                  <w:proofErr w:type="spellEnd"/>
                                  <w:r w:rsidR="00D96435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as </w:t>
                                  </w:r>
                                </w:p>
                                <w:p w14:paraId="0CB312FA" w14:textId="77777777" w:rsidR="003C1009" w:rsidRDefault="003C1009" w:rsidP="001447C0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3C1009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Administration Officer</w:t>
                                  </w:r>
                                </w:p>
                                <w:p w14:paraId="4CEBC587" w14:textId="77777777" w:rsidR="003C1009" w:rsidRDefault="003C1009" w:rsidP="001447C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  <w:p w14:paraId="0C05BB8A" w14:textId="77777777" w:rsidR="00F72FF3" w:rsidRPr="00EB234E" w:rsidRDefault="00F72FF3" w:rsidP="001447C0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68BD11" id="_x0000_s1029" type="#_x0000_t202" style="position:absolute;left:0;text-align:left;margin-left:213.6pt;margin-top:12.55pt;width:117.15pt;height:48.8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" filled="f" stroked="f">
                      <v:textbox>
                        <w:txbxContent>
                          <w:p w14:paraId="10D31401" w14:textId="77777777" w:rsidR="003C1009" w:rsidRDefault="003C1009" w:rsidP="001447C0">
                            <w:pPr>
                              <w:spacing w:after="0" w:line="240" w:lineRule="auto"/>
                              <w:jc w:val="both"/>
                            </w:pPr>
                            <w:proofErr w:type="spellStart"/>
                            <w:r w:rsidRPr="003C1009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Religare</w:t>
                            </w:r>
                            <w:proofErr w:type="spellEnd"/>
                            <w:r w:rsidRPr="003C1009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r w:rsidRPr="003C1009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Finvest</w:t>
                            </w:r>
                            <w:proofErr w:type="spellEnd"/>
                            <w:r w:rsidR="00D96435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 xml:space="preserve"> as </w:t>
                            </w:r>
                          </w:p>
                          <w:p w14:paraId="0CB312FA" w14:textId="77777777" w:rsidR="003C1009" w:rsidRDefault="003C1009" w:rsidP="001447C0">
                            <w:pPr>
                              <w:spacing w:after="0" w:line="240" w:lineRule="auto"/>
                              <w:jc w:val="both"/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3C1009"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  <w:t>Administration Officer</w:t>
                            </w:r>
                          </w:p>
                          <w:p w14:paraId="4CEBC587" w14:textId="77777777" w:rsidR="003C1009" w:rsidRDefault="003C1009" w:rsidP="001447C0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0C05BB8A" w14:textId="77777777" w:rsidR="00F72FF3" w:rsidRPr="00EB234E" w:rsidRDefault="00F72FF3" w:rsidP="001447C0">
                            <w:pPr>
                              <w:spacing w:after="0" w:line="240" w:lineRule="auto"/>
                              <w:jc w:val="center"/>
                              <w:rPr>
                                <w:rFonts w:ascii="Tahoma" w:hAnsi="Tahoma" w:cs="Tahoma"/>
                                <w:b/>
                                <w:color w:val="6A6969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3007" w:rsidRPr="0066615D">
              <w:rPr>
                <w:rFonts w:ascii="Tahoma" w:hAnsi="Tahoma" w:cs="Tahoma"/>
                <w:color w:val="3FBCEC"/>
                <w:sz w:val="28"/>
                <w:szCs w:val="28"/>
              </w:rPr>
              <w:br/>
            </w:r>
            <w:r w:rsidR="00113007" w:rsidRPr="0066615D">
              <w:rPr>
                <w:rFonts w:ascii="Tahoma" w:hAnsi="Tahoma" w:cs="Tahoma"/>
                <w:color w:val="3FBCEC"/>
                <w:sz w:val="28"/>
                <w:szCs w:val="28"/>
              </w:rPr>
              <w:br/>
            </w:r>
            <w:r w:rsidR="00113007" w:rsidRPr="0066615D">
              <w:rPr>
                <w:rFonts w:ascii="Tahoma" w:hAnsi="Tahoma" w:cs="Tahoma"/>
                <w:color w:val="3FBCEC"/>
                <w:sz w:val="28"/>
                <w:szCs w:val="28"/>
              </w:rPr>
              <w:br/>
            </w:r>
          </w:p>
          <w:tbl>
            <w:tblPr>
              <w:tblStyle w:val="TableGrid"/>
              <w:tblW w:w="881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00"/>
              <w:gridCol w:w="1080"/>
              <w:gridCol w:w="1530"/>
              <w:gridCol w:w="3807"/>
            </w:tblGrid>
            <w:tr w:rsidR="00F75EDF" w:rsidRPr="0066615D" w14:paraId="0E37143B" w14:textId="77777777" w:rsidTr="00F75EDF">
              <w:trPr>
                <w:trHeight w:val="559"/>
              </w:trPr>
              <w:tc>
                <w:tcPr>
                  <w:tcW w:w="2400" w:type="dxa"/>
                </w:tcPr>
                <w:p w14:paraId="491EC4A5" w14:textId="77777777" w:rsidR="00F75EDF" w:rsidRPr="0066615D" w:rsidRDefault="00F75EDF" w:rsidP="00305B55">
                  <w:pPr>
                    <w:jc w:val="both"/>
                    <w:rPr>
                      <w:rFonts w:ascii="Tahoma" w:hAnsi="Tahoma" w:cs="Tahoma"/>
                      <w:i/>
                      <w:noProof/>
                      <w:color w:val="FFFFFF" w:themeColor="background1"/>
                      <w:sz w:val="16"/>
                      <w:szCs w:val="16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</w:tcPr>
                <w:p w14:paraId="41653B16" w14:textId="41AA9B90" w:rsidR="00F75EDF" w:rsidRPr="0066615D" w:rsidRDefault="00F75EDF" w:rsidP="00305B55">
                  <w:pPr>
                    <w:jc w:val="both"/>
                    <w:rPr>
                      <w:rFonts w:ascii="Tahoma" w:hAnsi="Tahoma" w:cs="Tahoma"/>
                      <w:i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  <w:r w:rsidRPr="0066615D">
                    <w:rPr>
                      <w:rFonts w:ascii="Tahoma" w:hAnsi="Tahoma" w:cs="Tahoma"/>
                      <w:i/>
                      <w:noProof/>
                      <w:color w:val="FFFFFF" w:themeColor="background1"/>
                      <w:sz w:val="16"/>
                      <w:szCs w:val="16"/>
                    </w:rPr>
                    <w:drawing>
                      <wp:inline distT="0" distB="0" distL="0" distR="0" wp14:anchorId="5BECC176" wp14:editId="24C6AFD3">
                        <wp:extent cx="152400" cy="342900"/>
                        <wp:effectExtent l="0" t="0" r="0" b="0"/>
                        <wp:docPr id="20" name="Picture 2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timeline-designstick.gif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342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530" w:type="dxa"/>
                  <w:shd w:val="clear" w:color="auto" w:fill="auto"/>
                </w:tcPr>
                <w:p w14:paraId="6398823F" w14:textId="77777777" w:rsidR="00F75EDF" w:rsidRPr="0066615D" w:rsidRDefault="00F75EDF" w:rsidP="00305B55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i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3807" w:type="dxa"/>
                  <w:shd w:val="clear" w:color="auto" w:fill="auto"/>
                </w:tcPr>
                <w:p w14:paraId="6CC9A11F" w14:textId="77777777" w:rsidR="00F75EDF" w:rsidRPr="0066615D" w:rsidRDefault="00F75EDF" w:rsidP="00305B55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i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  <w:r w:rsidRPr="0066615D">
                    <w:rPr>
                      <w:rFonts w:ascii="Tahoma" w:hAnsi="Tahoma" w:cs="Tahoma"/>
                      <w:i/>
                      <w:noProof/>
                      <w:color w:val="FFFFFF" w:themeColor="background1"/>
                      <w:sz w:val="16"/>
                      <w:szCs w:val="16"/>
                    </w:rPr>
                    <w:drawing>
                      <wp:inline distT="0" distB="0" distL="0" distR="0" wp14:anchorId="7553F0F7" wp14:editId="3050203A">
                        <wp:extent cx="152400" cy="342900"/>
                        <wp:effectExtent l="0" t="0" r="0" b="0"/>
                        <wp:docPr id="23" name="Picture 2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timeline-designstick.gif"/>
                                <pic:cNvPicPr/>
                              </pic:nvPicPr>
                              <pic:blipFill>
                                <a:blip r:embed="rId1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400" cy="3429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75EDF" w:rsidRPr="0066615D" w14:paraId="3481CAF2" w14:textId="77777777" w:rsidTr="00F75EDF">
              <w:trPr>
                <w:trHeight w:val="243"/>
              </w:trPr>
              <w:tc>
                <w:tcPr>
                  <w:tcW w:w="2400" w:type="dxa"/>
                  <w:shd w:val="clear" w:color="auto" w:fill="595959" w:themeFill="text1" w:themeFillTint="A6"/>
                </w:tcPr>
                <w:p w14:paraId="6737388F" w14:textId="34B987EB" w:rsidR="00F75EDF" w:rsidRPr="0066615D" w:rsidRDefault="00F75EDF" w:rsidP="00305B55">
                  <w:pPr>
                    <w:jc w:val="both"/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>Since 2019-20</w:t>
                  </w:r>
                </w:p>
              </w:tc>
              <w:tc>
                <w:tcPr>
                  <w:tcW w:w="1080" w:type="dxa"/>
                  <w:shd w:val="clear" w:color="auto" w:fill="3FBCEC"/>
                </w:tcPr>
                <w:p w14:paraId="720FD98C" w14:textId="2C7BC8E1" w:rsidR="00F75EDF" w:rsidRPr="0066615D" w:rsidRDefault="00F75EDF" w:rsidP="00305B55">
                  <w:pPr>
                    <w:jc w:val="both"/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  <w:r w:rsidRPr="0066615D"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 xml:space="preserve"> 2014</w:t>
                  </w:r>
                  <w:r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>-201</w:t>
                  </w:r>
                  <w:r w:rsidR="00C34C22"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>9</w:t>
                  </w:r>
                </w:p>
              </w:tc>
              <w:tc>
                <w:tcPr>
                  <w:tcW w:w="1530" w:type="dxa"/>
                  <w:shd w:val="clear" w:color="auto" w:fill="6A6969"/>
                </w:tcPr>
                <w:p w14:paraId="6519BFF3" w14:textId="77777777" w:rsidR="00F75EDF" w:rsidRPr="0066615D" w:rsidRDefault="00F75EDF" w:rsidP="00305B55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lang w:eastAsia="en-GB"/>
                    </w:rPr>
                  </w:pPr>
                  <w:r w:rsidRPr="0066615D"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>2009 -2014</w:t>
                  </w:r>
                </w:p>
              </w:tc>
              <w:tc>
                <w:tcPr>
                  <w:tcW w:w="3807" w:type="dxa"/>
                  <w:shd w:val="clear" w:color="auto" w:fill="3FBCEC"/>
                </w:tcPr>
                <w:p w14:paraId="27E5C34B" w14:textId="452C62CB" w:rsidR="00F75EDF" w:rsidRPr="0066615D" w:rsidRDefault="00F75EDF" w:rsidP="00305B55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b/>
                      <w:color w:val="6A6969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>2007</w:t>
                  </w:r>
                  <w:r w:rsidRPr="0066615D"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 xml:space="preserve"> </w:t>
                  </w:r>
                  <w:r w:rsidR="00C34C22"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>–</w:t>
                  </w:r>
                  <w:r w:rsidRPr="0066615D">
                    <w:rPr>
                      <w:rFonts w:ascii="Tahoma" w:hAnsi="Tahoma" w:cs="Tahoma"/>
                      <w:b/>
                      <w:color w:val="FFFFFF" w:themeColor="background1"/>
                      <w:sz w:val="16"/>
                      <w:szCs w:val="16"/>
                      <w:lang w:val="en-GB"/>
                    </w:rPr>
                    <w:t xml:space="preserve"> 2009</w:t>
                  </w:r>
                </w:p>
              </w:tc>
            </w:tr>
            <w:tr w:rsidR="00F75EDF" w:rsidRPr="0066615D" w14:paraId="7E47F899" w14:textId="77777777" w:rsidTr="00F75EDF">
              <w:trPr>
                <w:trHeight w:val="260"/>
              </w:trPr>
              <w:tc>
                <w:tcPr>
                  <w:tcW w:w="2400" w:type="dxa"/>
                </w:tcPr>
                <w:p w14:paraId="6F54335E" w14:textId="77777777" w:rsidR="00F75EDF" w:rsidRDefault="00F75EDF" w:rsidP="00F75EDF">
                  <w:pPr>
                    <w:jc w:val="both"/>
                    <w:rPr>
                      <w:rFonts w:ascii="Tahoma" w:hAnsi="Tahoma" w:cs="Tahoma"/>
                      <w:b/>
                      <w:color w:val="6A6969"/>
                      <w:sz w:val="16"/>
                      <w:szCs w:val="16"/>
                      <w:lang w:val="en-GB"/>
                    </w:rPr>
                  </w:pPr>
                  <w:r w:rsidRPr="0066615D">
                    <w:rPr>
                      <w:rFonts w:ascii="Tahoma" w:hAnsi="Tahoma" w:cs="Tahoma"/>
                      <w:noProof/>
                      <w:color w:val="FFFFFF" w:themeColor="background1"/>
                      <w:sz w:val="16"/>
                      <w:szCs w:val="16"/>
                    </w:rPr>
                    <w:drawing>
                      <wp:inline distT="0" distB="0" distL="0" distR="0" wp14:anchorId="726D9BA7" wp14:editId="71F94E86">
                        <wp:extent cx="142875" cy="333375"/>
                        <wp:effectExtent l="0" t="0" r="9525" b="9525"/>
                        <wp:docPr id="15" name="Picture 1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timeline-designstick2.gif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3333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 w:rsidRPr="003D7B12">
                    <w:rPr>
                      <w:rFonts w:ascii="Tahoma" w:hAnsi="Tahoma" w:cs="Tahoma"/>
                      <w:b/>
                      <w:color w:val="6A6969"/>
                      <w:sz w:val="16"/>
                      <w:szCs w:val="16"/>
                      <w:lang w:val="en-GB"/>
                    </w:rPr>
                    <w:t xml:space="preserve"> </w:t>
                  </w:r>
                </w:p>
                <w:p w14:paraId="0E04793A" w14:textId="54BA7283" w:rsidR="00F75EDF" w:rsidRDefault="00F75EDF" w:rsidP="00F75EDF">
                  <w:pPr>
                    <w:jc w:val="both"/>
                  </w:pPr>
                  <w:r>
                    <w:rPr>
                      <w:rFonts w:ascii="Tahoma" w:hAnsi="Tahoma" w:cs="Tahoma"/>
                      <w:b/>
                      <w:color w:val="6A6969"/>
                      <w:sz w:val="16"/>
                      <w:szCs w:val="16"/>
                      <w:lang w:val="en-GB"/>
                    </w:rPr>
                    <w:t>Clarion Technologies Pvt Ltd- Sr. Admin Executive</w:t>
                  </w:r>
                </w:p>
                <w:p w14:paraId="4BD15A01" w14:textId="5CAB5DE4" w:rsidR="00F75EDF" w:rsidRDefault="00F75EDF" w:rsidP="00305B55">
                  <w:pPr>
                    <w:jc w:val="both"/>
                    <w:rPr>
                      <w:rFonts w:ascii="Tahoma" w:hAnsi="Tahoma" w:cs="Tahoma"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</w:p>
                <w:p w14:paraId="692F1D0A" w14:textId="77777777" w:rsidR="00F75EDF" w:rsidRDefault="00F75EDF" w:rsidP="00305B55">
                  <w:pPr>
                    <w:jc w:val="both"/>
                    <w:rPr>
                      <w:rFonts w:ascii="Tahoma" w:hAnsi="Tahoma" w:cs="Tahoma"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</w:p>
                <w:p w14:paraId="27BB8D70" w14:textId="313E2D9F" w:rsidR="00F75EDF" w:rsidRPr="0066615D" w:rsidRDefault="00F75EDF" w:rsidP="00305B55">
                  <w:pPr>
                    <w:jc w:val="both"/>
                    <w:rPr>
                      <w:rFonts w:ascii="Tahoma" w:hAnsi="Tahoma" w:cs="Tahoma"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080" w:type="dxa"/>
                  <w:shd w:val="clear" w:color="auto" w:fill="auto"/>
                </w:tcPr>
                <w:p w14:paraId="72537051" w14:textId="4C81B9A3" w:rsidR="00F75EDF" w:rsidRPr="0066615D" w:rsidRDefault="00F75EDF" w:rsidP="00305B55">
                  <w:pPr>
                    <w:jc w:val="both"/>
                    <w:rPr>
                      <w:rFonts w:ascii="Tahoma" w:hAnsi="Tahoma" w:cs="Tahoma"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</w:p>
              </w:tc>
              <w:tc>
                <w:tcPr>
                  <w:tcW w:w="1530" w:type="dxa"/>
                  <w:shd w:val="clear" w:color="auto" w:fill="auto"/>
                </w:tcPr>
                <w:p w14:paraId="0608BB6E" w14:textId="77777777" w:rsidR="00F75EDF" w:rsidRPr="0066615D" w:rsidRDefault="00F75EDF" w:rsidP="00305B55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Tahoma" w:hAnsi="Tahoma" w:cs="Tahoma"/>
                      <w:noProof/>
                      <w:color w:val="6A6969"/>
                      <w:sz w:val="20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48352" behindDoc="0" locked="0" layoutInCell="1" allowOverlap="1" wp14:anchorId="0CF12B83" wp14:editId="1B1EFD49">
                            <wp:simplePos x="0" y="0"/>
                            <wp:positionH relativeFrom="column">
                              <wp:posOffset>-73660</wp:posOffset>
                            </wp:positionH>
                            <wp:positionV relativeFrom="paragraph">
                              <wp:posOffset>321310</wp:posOffset>
                            </wp:positionV>
                            <wp:extent cx="2289810" cy="389890"/>
                            <wp:effectExtent l="0" t="0" r="0" b="0"/>
                            <wp:wrapNone/>
                            <wp:docPr id="6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2289810" cy="3898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0F81CBD9" w14:textId="77777777" w:rsidR="00F75EDF" w:rsidRDefault="00F75EDF" w:rsidP="001447C0">
                                        <w:pPr>
                                          <w:spacing w:after="0" w:line="240" w:lineRule="auto"/>
                                          <w:jc w:val="both"/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</w:pPr>
                                        <w:r w:rsidRPr="003E1950"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  <w:t>Weizmann Forex</w:t>
                                        </w:r>
                                        <w:r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  <w:t xml:space="preserve"> as </w:t>
                                        </w:r>
                                        <w:r w:rsidRPr="003E1950"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  <w:t>Admin. Head</w:t>
                                        </w:r>
                                      </w:p>
                                      <w:p w14:paraId="01760732" w14:textId="77777777" w:rsidR="00F75EDF" w:rsidRPr="003E1950" w:rsidRDefault="00F75EDF" w:rsidP="001447C0">
                                        <w:pPr>
                                          <w:spacing w:after="0" w:line="240" w:lineRule="auto"/>
                                          <w:jc w:val="both"/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</w:pPr>
                                        <w:r w:rsidRPr="005650FB"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  <w:t>Lohia Starlinger</w:t>
                                        </w:r>
                                        <w:r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  <w:t xml:space="preserve"> as AM - </w:t>
                                        </w:r>
                                        <w:r w:rsidRPr="005650FB">
                                          <w:rPr>
                                            <w:rFonts w:ascii="Tahoma" w:hAnsi="Tahoma" w:cs="Tahoma"/>
                                            <w:b/>
                                            <w:color w:val="6A6969"/>
                                            <w:sz w:val="16"/>
                                            <w:szCs w:val="16"/>
                                            <w:lang w:val="en-GB"/>
                                          </w:rPr>
                                          <w:t>Administration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CF12B83" id="_x0000_s1030" type="#_x0000_t202" style="position:absolute;left:0;text-align:left;margin-left:-5.8pt;margin-top:25.3pt;width:180.3pt;height:30.7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" filled="f" stroked="f">
                            <v:textbox>
                              <w:txbxContent>
                                <w:p w14:paraId="0F81CBD9" w14:textId="77777777" w:rsidR="00F75EDF" w:rsidRDefault="00F75EDF" w:rsidP="001447C0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3E1950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Weizmann Forex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as </w:t>
                                  </w:r>
                                  <w:r w:rsidRPr="003E1950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Admin. Head</w:t>
                                  </w:r>
                                </w:p>
                                <w:p w14:paraId="01760732" w14:textId="77777777" w:rsidR="00F75EDF" w:rsidRPr="003E1950" w:rsidRDefault="00F75EDF" w:rsidP="001447C0">
                                  <w:pPr>
                                    <w:spacing w:after="0" w:line="240" w:lineRule="auto"/>
                                    <w:jc w:val="both"/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</w:pPr>
                                  <w:r w:rsidRPr="005650FB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Lohia Starlinger</w:t>
                                  </w:r>
                                  <w:r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 xml:space="preserve"> as AM - </w:t>
                                  </w:r>
                                  <w:r w:rsidRPr="005650FB">
                                    <w:rPr>
                                      <w:rFonts w:ascii="Tahoma" w:hAnsi="Tahoma" w:cs="Tahoma"/>
                                      <w:b/>
                                      <w:color w:val="6A6969"/>
                                      <w:sz w:val="16"/>
                                      <w:szCs w:val="16"/>
                                      <w:lang w:val="en-GB"/>
                                    </w:rPr>
                                    <w:t>Administration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66615D">
                    <w:rPr>
                      <w:rFonts w:ascii="Tahoma" w:hAnsi="Tahoma" w:cs="Tahoma"/>
                      <w:noProof/>
                      <w:color w:val="FFFFFF" w:themeColor="background1"/>
                      <w:sz w:val="16"/>
                      <w:szCs w:val="16"/>
                    </w:rPr>
                    <w:drawing>
                      <wp:inline distT="0" distB="0" distL="0" distR="0" wp14:anchorId="0EE791F2" wp14:editId="64D69BC5">
                        <wp:extent cx="142875" cy="333375"/>
                        <wp:effectExtent l="0" t="0" r="9525" b="9525"/>
                        <wp:docPr id="293" name="Picture 29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timeline-designstick2.gif"/>
                                <pic:cNvPicPr/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2875" cy="3333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807" w:type="dxa"/>
                  <w:shd w:val="clear" w:color="auto" w:fill="auto"/>
                </w:tcPr>
                <w:p w14:paraId="180B22EF" w14:textId="77777777" w:rsidR="00F75EDF" w:rsidRPr="0066615D" w:rsidRDefault="00F75EDF" w:rsidP="00305B55">
                  <w:pPr>
                    <w:overflowPunct w:val="0"/>
                    <w:autoSpaceDE w:val="0"/>
                    <w:autoSpaceDN w:val="0"/>
                    <w:adjustRightInd w:val="0"/>
                    <w:jc w:val="both"/>
                    <w:textAlignment w:val="baseline"/>
                    <w:rPr>
                      <w:rFonts w:ascii="Tahoma" w:hAnsi="Tahoma" w:cs="Tahoma"/>
                      <w:color w:val="FFFFFF" w:themeColor="background1"/>
                      <w:sz w:val="16"/>
                      <w:szCs w:val="16"/>
                      <w:lang w:val="en-GB"/>
                    </w:rPr>
                  </w:pPr>
                </w:p>
              </w:tc>
            </w:tr>
          </w:tbl>
          <w:p w14:paraId="2A18F441" w14:textId="77777777" w:rsidR="00113007" w:rsidRPr="0066615D" w:rsidRDefault="00113007" w:rsidP="00305B55">
            <w:pPr>
              <w:jc w:val="both"/>
              <w:rPr>
                <w:noProof/>
              </w:rPr>
            </w:pPr>
          </w:p>
        </w:tc>
      </w:tr>
      <w:tr w:rsidR="00113007" w:rsidRPr="0066615D" w14:paraId="078B9B5A" w14:textId="77777777" w:rsidTr="00CF0776">
        <w:trPr>
          <w:gridAfter w:val="1"/>
          <w:wAfter w:w="21" w:type="dxa"/>
        </w:trPr>
        <w:tc>
          <w:tcPr>
            <w:tcW w:w="3690" w:type="dxa"/>
            <w:gridSpan w:val="2"/>
            <w:vMerge/>
            <w:shd w:val="clear" w:color="auto" w:fill="FFFFFF" w:themeFill="background1"/>
          </w:tcPr>
          <w:p w14:paraId="4E5C9225" w14:textId="77777777" w:rsidR="00113007" w:rsidRPr="0066615D" w:rsidRDefault="00113007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00B0F0"/>
                <w:sz w:val="28"/>
                <w:szCs w:val="28"/>
              </w:rPr>
            </w:pPr>
          </w:p>
        </w:tc>
        <w:tc>
          <w:tcPr>
            <w:tcW w:w="270" w:type="dxa"/>
            <w:shd w:val="clear" w:color="auto" w:fill="auto"/>
          </w:tcPr>
          <w:p w14:paraId="505F7AF8" w14:textId="77777777" w:rsidR="00113007" w:rsidRPr="0066615D" w:rsidRDefault="00113007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</w:tc>
        <w:tc>
          <w:tcPr>
            <w:tcW w:w="6873" w:type="dxa"/>
            <w:shd w:val="clear" w:color="auto" w:fill="FFFFFF" w:themeFill="background1"/>
          </w:tcPr>
          <w:p w14:paraId="79FD5AA6" w14:textId="77777777" w:rsidR="00113007" w:rsidRPr="0066615D" w:rsidRDefault="00113007" w:rsidP="00305B55">
            <w:pPr>
              <w:jc w:val="both"/>
              <w:rPr>
                <w:rFonts w:ascii="Tahoma" w:hAnsi="Tahoma" w:cs="Tahoma"/>
                <w:color w:val="00B0F0"/>
                <w:sz w:val="28"/>
                <w:szCs w:val="28"/>
              </w:rPr>
            </w:pPr>
            <w:r w:rsidRPr="0066615D">
              <w:rPr>
                <w:noProof/>
              </w:rPr>
              <w:drawing>
                <wp:inline distT="0" distB="0" distL="0" distR="0" wp14:anchorId="1822D0E0" wp14:editId="0AB3E1F7">
                  <wp:extent cx="228600" cy="228600"/>
                  <wp:effectExtent l="0" t="0" r="0" b="0"/>
                  <wp:docPr id="22" name="Picture 22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t>Education</w:t>
            </w:r>
          </w:p>
        </w:tc>
      </w:tr>
      <w:tr w:rsidR="00113007" w:rsidRPr="0066615D" w14:paraId="3534155B" w14:textId="77777777" w:rsidTr="00CF0776">
        <w:trPr>
          <w:gridAfter w:val="1"/>
          <w:wAfter w:w="21" w:type="dxa"/>
          <w:trHeight w:val="980"/>
        </w:trPr>
        <w:tc>
          <w:tcPr>
            <w:tcW w:w="3690" w:type="dxa"/>
            <w:gridSpan w:val="2"/>
            <w:vMerge/>
            <w:shd w:val="clear" w:color="auto" w:fill="FFFFFF" w:themeFill="background1"/>
          </w:tcPr>
          <w:p w14:paraId="11D387B7" w14:textId="77777777" w:rsidR="00113007" w:rsidRPr="0066615D" w:rsidRDefault="00113007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</w:tc>
        <w:tc>
          <w:tcPr>
            <w:tcW w:w="270" w:type="dxa"/>
            <w:shd w:val="clear" w:color="auto" w:fill="auto"/>
          </w:tcPr>
          <w:p w14:paraId="7B0A3DE9" w14:textId="77777777" w:rsidR="00113007" w:rsidRPr="0066615D" w:rsidRDefault="00113007" w:rsidP="00305B55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</w:tc>
        <w:tc>
          <w:tcPr>
            <w:tcW w:w="6873" w:type="dxa"/>
            <w:shd w:val="clear" w:color="auto" w:fill="FFFFFF" w:themeFill="background1"/>
          </w:tcPr>
          <w:p w14:paraId="52F609F5" w14:textId="77777777" w:rsidR="00113007" w:rsidRPr="0066615D" w:rsidRDefault="00602502" w:rsidP="00305B55">
            <w:pPr>
              <w:pStyle w:val="ListParagraph"/>
              <w:numPr>
                <w:ilvl w:val="0"/>
                <w:numId w:val="2"/>
              </w:numPr>
              <w:ind w:right="450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31F08A3C" wp14:editId="73F400E7">
                  <wp:simplePos x="0" y="0"/>
                  <wp:positionH relativeFrom="column">
                    <wp:posOffset>3361055</wp:posOffset>
                  </wp:positionH>
                  <wp:positionV relativeFrom="paragraph">
                    <wp:posOffset>-261620</wp:posOffset>
                  </wp:positionV>
                  <wp:extent cx="837565" cy="638175"/>
                  <wp:effectExtent l="0" t="0" r="635" b="9525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756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5B32EB"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M.Com. from Gujarat University in 2004</w:t>
            </w:r>
            <w:r w:rsidRPr="0066615D">
              <w:rPr>
                <w:noProof/>
              </w:rPr>
              <w:t xml:space="preserve"> </w:t>
            </w:r>
          </w:p>
          <w:p w14:paraId="43E8CEA6" w14:textId="77777777" w:rsidR="005B32EB" w:rsidRPr="0066615D" w:rsidRDefault="005B32EB" w:rsidP="00305B55">
            <w:pPr>
              <w:pStyle w:val="ListParagraph"/>
              <w:numPr>
                <w:ilvl w:val="0"/>
                <w:numId w:val="2"/>
              </w:numPr>
              <w:ind w:right="450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>B.Com. from Gujarat University in 2001</w:t>
            </w:r>
          </w:p>
          <w:p w14:paraId="554C9D8E" w14:textId="77777777" w:rsidR="00F311CD" w:rsidRPr="0066615D" w:rsidRDefault="00F311CD" w:rsidP="00305B55">
            <w:pPr>
              <w:pStyle w:val="ListParagraph"/>
              <w:ind w:left="630" w:right="450"/>
              <w:jc w:val="both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</w:p>
          <w:p w14:paraId="774535F6" w14:textId="77777777" w:rsidR="00333973" w:rsidRPr="0066615D" w:rsidRDefault="00333973" w:rsidP="00804FA5">
            <w:pPr>
              <w:ind w:right="450"/>
              <w:jc w:val="center"/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>IT Skills:</w:t>
            </w:r>
            <w:r w:rsidRPr="0066615D">
              <w:rPr>
                <w:rFonts w:ascii="Tahoma" w:hAnsi="Tahoma" w:cs="Tahoma"/>
                <w:color w:val="6A6969"/>
                <w:sz w:val="20"/>
                <w:szCs w:val="20"/>
                <w:lang w:eastAsia="en-GB"/>
              </w:rPr>
              <w:t xml:space="preserve"> MS Office (Excel &amp; PowerPoint) &amp; Internet Applications</w:t>
            </w:r>
          </w:p>
        </w:tc>
      </w:tr>
      <w:tr w:rsidR="00E86109" w:rsidRPr="0066615D" w14:paraId="0CBF5B84" w14:textId="77777777" w:rsidTr="00F80D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0"/>
        </w:trPr>
        <w:tc>
          <w:tcPr>
            <w:tcW w:w="28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24089F" w14:textId="77777777" w:rsidR="00E86109" w:rsidRPr="0066615D" w:rsidRDefault="00E86109" w:rsidP="00305B55">
            <w:pPr>
              <w:jc w:val="both"/>
              <w:rPr>
                <w:noProof/>
              </w:rPr>
            </w:pPr>
          </w:p>
        </w:tc>
        <w:tc>
          <w:tcPr>
            <w:tcW w:w="802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6B76F5" w14:textId="77777777" w:rsidR="00E86109" w:rsidRPr="0066615D" w:rsidRDefault="00E86109" w:rsidP="00305B55">
            <w:pPr>
              <w:pStyle w:val="ListParagraph"/>
              <w:autoSpaceDE w:val="0"/>
              <w:autoSpaceDN w:val="0"/>
              <w:adjustRightInd w:val="0"/>
              <w:jc w:val="both"/>
            </w:pPr>
          </w:p>
        </w:tc>
      </w:tr>
      <w:tr w:rsidR="00F80D21" w14:paraId="2AC6CA74" w14:textId="77777777" w:rsidTr="00F80D2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828"/>
        </w:trPr>
        <w:tc>
          <w:tcPr>
            <w:tcW w:w="10854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4268782" w14:textId="77777777" w:rsidR="006A1FEB" w:rsidRPr="0066615D" w:rsidRDefault="006A1FEB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lastRenderedPageBreak/>
              <w:t xml:space="preserve">Personal Details </w:t>
            </w:r>
          </w:p>
          <w:p w14:paraId="752954AC" w14:textId="77777777" w:rsidR="009A07B7" w:rsidRPr="0066615D" w:rsidRDefault="009A07B7" w:rsidP="00305B55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</w:pPr>
          </w:p>
          <w:p w14:paraId="4DA25181" w14:textId="77777777" w:rsidR="00126ACA" w:rsidRPr="0066615D" w:rsidRDefault="009A07B7" w:rsidP="00305B55">
            <w:pPr>
              <w:autoSpaceDE w:val="0"/>
              <w:autoSpaceDN w:val="0"/>
              <w:adjustRightInd w:val="0"/>
              <w:jc w:val="both"/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</w:pPr>
            <w:r w:rsidRPr="0066615D">
              <w:rPr>
                <w:rFonts w:ascii="Tahoma" w:hAnsi="Tahoma" w:cs="Tahoma"/>
                <w:b/>
                <w:color w:val="6A6969"/>
                <w:sz w:val="20"/>
                <w:szCs w:val="20"/>
                <w:lang w:eastAsia="en-GB"/>
              </w:rPr>
              <w:t xml:space="preserve">Date of Birth: </w:t>
            </w: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>15</w:t>
            </w: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  <w:vertAlign w:val="superscript"/>
              </w:rPr>
              <w:t>th</w:t>
            </w:r>
            <w:r w:rsidRPr="0066615D">
              <w:rPr>
                <w:rFonts w:ascii="Tahoma" w:hAnsi="Tahoma" w:cs="Tahoma"/>
                <w:color w:val="595959" w:themeColor="text1" w:themeTint="A6"/>
                <w:sz w:val="20"/>
                <w:szCs w:val="20"/>
              </w:rPr>
              <w:t xml:space="preserve"> July, 1980</w:t>
            </w:r>
          </w:p>
          <w:p w14:paraId="671DA7FD" w14:textId="77777777" w:rsidR="00F80D21" w:rsidRPr="0066615D" w:rsidRDefault="00F80D21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77C284DA" w14:textId="77777777" w:rsidR="00C71932" w:rsidRPr="0066615D" w:rsidRDefault="00C71932" w:rsidP="00C71932">
            <w:pPr>
              <w:jc w:val="center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noProof/>
              </w:rPr>
              <w:drawing>
                <wp:inline distT="0" distB="0" distL="0" distR="0" wp14:anchorId="72D38757" wp14:editId="12CBB752">
                  <wp:extent cx="4743450" cy="284002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3450" cy="2840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6F8744" w14:textId="60ECB759" w:rsidR="00126ACA" w:rsidRDefault="00126ACA" w:rsidP="00305B55">
            <w:pPr>
              <w:ind w:right="72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 w:rsidRPr="0066615D">
              <w:rPr>
                <w:rFonts w:ascii="Tahoma" w:hAnsi="Tahoma" w:cs="Tahoma"/>
                <w:noProof/>
              </w:rPr>
              <w:drawing>
                <wp:inline distT="0" distB="0" distL="0" distR="0" wp14:anchorId="51A9D8ED" wp14:editId="3FD77106">
                  <wp:extent cx="231775" cy="231775"/>
                  <wp:effectExtent l="0" t="0" r="0" b="0"/>
                  <wp:docPr id="350" name="Picture 350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9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75" cy="231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6615D">
              <w:rPr>
                <w:rFonts w:ascii="Tahoma" w:hAnsi="Tahoma" w:cs="Tahoma"/>
              </w:rPr>
              <w:t xml:space="preserve">  </w:t>
            </w:r>
            <w:r w:rsidRPr="0066615D">
              <w:rPr>
                <w:rFonts w:ascii="Tahoma" w:hAnsi="Tahoma" w:cs="Tahoma"/>
                <w:color w:val="3FBCEC"/>
                <w:sz w:val="28"/>
                <w:szCs w:val="28"/>
              </w:rPr>
              <w:t>Work Experience</w:t>
            </w:r>
          </w:p>
          <w:p w14:paraId="3C56C4FC" w14:textId="5E64316E" w:rsidR="0055325D" w:rsidRDefault="0055325D" w:rsidP="00305B55">
            <w:pPr>
              <w:ind w:right="72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</w:p>
          <w:p w14:paraId="20A12AE0" w14:textId="4A16ACD6" w:rsidR="0055325D" w:rsidRPr="0066615D" w:rsidRDefault="0055325D" w:rsidP="0055325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Clarion Technologies Pvt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Ltd., Ahmedaba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</w:t>
            </w:r>
          </w:p>
          <w:p w14:paraId="61F689D9" w14:textId="330E2ECF" w:rsidR="0055325D" w:rsidRPr="0066615D" w:rsidRDefault="0055325D" w:rsidP="0055325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ug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’1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9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– Till date</w:t>
            </w:r>
          </w:p>
          <w:p w14:paraId="238A923F" w14:textId="231B87BB" w:rsidR="0055325D" w:rsidRDefault="0055325D" w:rsidP="0055325D">
            <w:pPr>
              <w:ind w:right="72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Sr Admin </w:t>
            </w:r>
            <w:proofErr w:type="gramStart"/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officer</w:t>
            </w:r>
            <w:proofErr w:type="gramEnd"/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-Admin.</w:t>
            </w:r>
          </w:p>
          <w:p w14:paraId="7232C8C1" w14:textId="214C7A51" w:rsidR="008C54C6" w:rsidRDefault="008C54C6" w:rsidP="0055325D">
            <w:pPr>
              <w:ind w:right="72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3AEC580C" w14:textId="77777777" w:rsidR="0075047B" w:rsidRPr="0066615D" w:rsidRDefault="0075047B" w:rsidP="0075047B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:</w:t>
            </w:r>
          </w:p>
          <w:p w14:paraId="17FA9D61" w14:textId="00FE075C" w:rsidR="0075047B" w:rsidRPr="0066615D" w:rsidRDefault="0075047B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upervising a team of 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Housekeeping, front desk, Security etc. </w:t>
            </w:r>
          </w:p>
          <w:p w14:paraId="0DFD45FA" w14:textId="2C8E4D0B" w:rsidR="008C54C6" w:rsidRDefault="0075047B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nage office supplies and place order.</w:t>
            </w:r>
          </w:p>
          <w:p w14:paraId="6A2E7D07" w14:textId="054D0468" w:rsidR="0075047B" w:rsidRDefault="0075047B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Updates office policies as needed.</w:t>
            </w:r>
          </w:p>
          <w:p w14:paraId="76AECF76" w14:textId="7ECD34F8" w:rsidR="0075047B" w:rsidRDefault="0075047B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chedule in-house and external events.</w:t>
            </w:r>
          </w:p>
          <w:p w14:paraId="21761B30" w14:textId="223E3F2C" w:rsidR="00CF1262" w:rsidRDefault="00CF1262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eparing reports on expenses, office budgets, and other expenditures.</w:t>
            </w:r>
          </w:p>
          <w:p w14:paraId="490A4490" w14:textId="684E8246" w:rsidR="00CF1262" w:rsidRDefault="00CF1262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upporting department managers, staff and CEO.</w:t>
            </w:r>
          </w:p>
          <w:p w14:paraId="26E8AA26" w14:textId="2C08BE59" w:rsidR="00CF1262" w:rsidRDefault="00CF1262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eparing travel arrangements for office staff and managers.</w:t>
            </w:r>
          </w:p>
          <w:p w14:paraId="16D6D2E1" w14:textId="77777777" w:rsidR="00CF1262" w:rsidRDefault="00CF1262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oordinating building and maintenance issue for general repairs.</w:t>
            </w:r>
          </w:p>
          <w:p w14:paraId="667B1ABF" w14:textId="723770E7" w:rsidR="00CF1262" w:rsidRDefault="00CF1262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Ensure a safe, secure, and well-maintained facility that meets environmental, health and security standard. </w:t>
            </w:r>
          </w:p>
          <w:p w14:paraId="53F336E4" w14:textId="69BB8FB3" w:rsidR="00CF1262" w:rsidRDefault="00BD188C" w:rsidP="007504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aling with government authority for any licensing work or certificate requirements.</w:t>
            </w:r>
          </w:p>
          <w:p w14:paraId="4B6BC718" w14:textId="77777777" w:rsidR="00BD188C" w:rsidRPr="00BD188C" w:rsidRDefault="00BD188C" w:rsidP="00BD188C">
            <w:p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14:paraId="236D0160" w14:textId="77777777" w:rsidR="00BD188C" w:rsidRPr="0075047B" w:rsidRDefault="00BD188C" w:rsidP="00BD188C">
            <w:pPr>
              <w:pStyle w:val="ListParagraph"/>
              <w:ind w:left="360"/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14:paraId="30F38CDC" w14:textId="77777777" w:rsidR="00BD188C" w:rsidRDefault="00BD188C" w:rsidP="00BD188C">
            <w:pPr>
              <w:pStyle w:val="ListParagraph"/>
              <w:numPr>
                <w:ilvl w:val="0"/>
                <w:numId w:val="22"/>
              </w:numPr>
              <w:ind w:right="72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 w:rsidRPr="00BD188C">
              <w:rPr>
                <w:rFonts w:ascii="Tahoma" w:hAnsi="Tahoma" w:cs="Tahoma"/>
                <w:color w:val="3FBCEC"/>
                <w:sz w:val="28"/>
                <w:szCs w:val="28"/>
              </w:rPr>
              <w:t>Previous Experience</w:t>
            </w:r>
          </w:p>
          <w:p w14:paraId="78B142BE" w14:textId="3FF14066" w:rsidR="00BD188C" w:rsidRDefault="00BD188C" w:rsidP="00BD188C">
            <w:pPr>
              <w:ind w:right="72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</w:p>
          <w:p w14:paraId="310AC948" w14:textId="02CE7D5C" w:rsidR="00F65E4F" w:rsidRPr="0066615D" w:rsidRDefault="00F65E4F" w:rsidP="00F65E4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Maruti Computer Education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., Ahmedaba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</w:t>
            </w:r>
          </w:p>
          <w:p w14:paraId="11C324F7" w14:textId="77777777" w:rsidR="00F65E4F" w:rsidRDefault="00F65E4F" w:rsidP="00F65E4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June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’1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5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– July 2019</w:t>
            </w:r>
          </w:p>
          <w:p w14:paraId="5FD2FE9B" w14:textId="3E3F8725" w:rsidR="00F65E4F" w:rsidRDefault="00F65E4F" w:rsidP="00F65E4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dmin Manager and Admission Counselor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.</w:t>
            </w:r>
          </w:p>
          <w:p w14:paraId="3C7E6B3B" w14:textId="77777777" w:rsidR="00F65E4F" w:rsidRDefault="00F65E4F" w:rsidP="00F65E4F">
            <w:pPr>
              <w:ind w:right="72"/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58E497FD" w14:textId="77777777" w:rsidR="00F65E4F" w:rsidRPr="0066615D" w:rsidRDefault="00F65E4F" w:rsidP="00F65E4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:</w:t>
            </w:r>
          </w:p>
          <w:p w14:paraId="54A7B1C8" w14:textId="1FFCB7BA" w:rsidR="00F65E4F" w:rsidRPr="0066615D" w:rsidRDefault="00F65E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ooking all admin function of Branch. </w:t>
            </w:r>
          </w:p>
          <w:p w14:paraId="405C1C93" w14:textId="202A8AB9" w:rsidR="00F65E4F" w:rsidRDefault="00F65E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ecruiting the teachers and staff.</w:t>
            </w:r>
          </w:p>
          <w:p w14:paraId="28C101DB" w14:textId="3A618AC2" w:rsidR="00F65E4F" w:rsidRDefault="00F65E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Handling all legal work related to government and Bank.</w:t>
            </w:r>
          </w:p>
          <w:p w14:paraId="0F70E8DB" w14:textId="0D088C10" w:rsidR="00F65E4F" w:rsidRDefault="002D0B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Handling the marketing agency</w:t>
            </w:r>
            <w:r w:rsidR="00F65E4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14:paraId="79A1D92B" w14:textId="02C3C9CA" w:rsidR="00F65E4F" w:rsidRDefault="002D0B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ied up with school and education institute</w:t>
            </w:r>
            <w:r w:rsidR="00F65E4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14:paraId="51154EFD" w14:textId="4B3CEE46" w:rsidR="00F65E4F" w:rsidRDefault="002D0B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olving the student and </w:t>
            </w:r>
            <w:r w:rsidR="00E9277B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arents’</w:t>
            </w: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inquiry and complain</w:t>
            </w:r>
            <w:r w:rsidR="00F65E4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14:paraId="1F3B05A0" w14:textId="72A7D396" w:rsidR="00F65E4F" w:rsidRPr="00E9277B" w:rsidRDefault="002D0B4F" w:rsidP="00E9277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Handling all purchasing </w:t>
            </w:r>
            <w:r w:rsidR="00E9277B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equirement like computers and software</w:t>
            </w:r>
            <w:r w:rsidR="00F65E4F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</w:p>
          <w:p w14:paraId="36539BD3" w14:textId="77777777" w:rsidR="00F65E4F" w:rsidRDefault="00F65E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Ensure a safe, secure, and well-maintained facility that meets environmental, health and security standard. </w:t>
            </w:r>
          </w:p>
          <w:p w14:paraId="408DB92E" w14:textId="77777777" w:rsidR="00F65E4F" w:rsidRDefault="00F65E4F" w:rsidP="00F65E4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aling with government authority for any licensing work or certificate requirements.</w:t>
            </w:r>
          </w:p>
          <w:p w14:paraId="25405BB4" w14:textId="77777777" w:rsidR="00F65E4F" w:rsidRDefault="00F65E4F" w:rsidP="00BD188C">
            <w:pPr>
              <w:ind w:right="72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</w:p>
          <w:p w14:paraId="5DA54771" w14:textId="47A3F9C1" w:rsidR="00F80D21" w:rsidRPr="00BD188C" w:rsidRDefault="0055325D" w:rsidP="00BD188C">
            <w:pPr>
              <w:ind w:right="72"/>
              <w:jc w:val="both"/>
              <w:rPr>
                <w:rFonts w:ascii="Tahoma" w:hAnsi="Tahoma" w:cs="Tahoma"/>
                <w:color w:val="3FBCEC"/>
                <w:sz w:val="28"/>
                <w:szCs w:val="28"/>
              </w:rPr>
            </w:pPr>
            <w:r w:rsidRPr="0066615D">
              <w:rPr>
                <w:noProof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5A3EB765" wp14:editId="39127A37">
                  <wp:simplePos x="0" y="0"/>
                  <wp:positionH relativeFrom="column">
                    <wp:posOffset>5526405</wp:posOffset>
                  </wp:positionH>
                  <wp:positionV relativeFrom="paragraph">
                    <wp:posOffset>186690</wp:posOffset>
                  </wp:positionV>
                  <wp:extent cx="1046480" cy="996950"/>
                  <wp:effectExtent l="0" t="0" r="1270" b="0"/>
                  <wp:wrapThrough wrapText="bothSides">
                    <wp:wrapPolygon edited="0">
                      <wp:start x="0" y="0"/>
                      <wp:lineTo x="0" y="21050"/>
                      <wp:lineTo x="21233" y="21050"/>
                      <wp:lineTo x="21233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6480" cy="99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28B2B11D" w14:textId="77777777" w:rsidR="00C70C34" w:rsidRPr="0066615D" w:rsidRDefault="00C70C34" w:rsidP="00C70C3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Panamax Infotech Ltd., Ahmedaba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</w:t>
            </w:r>
          </w:p>
          <w:p w14:paraId="6A417110" w14:textId="77777777" w:rsidR="00C70C34" w:rsidRPr="0066615D" w:rsidRDefault="00C70C34" w:rsidP="00C70C3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Mar’14 </w:t>
            </w:r>
            <w:r w:rsidR="005F3318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– Jun’ 15</w:t>
            </w:r>
          </w:p>
          <w:p w14:paraId="6B9B503F" w14:textId="77777777" w:rsidR="00A91864" w:rsidRPr="0066615D" w:rsidRDefault="00C70C34" w:rsidP="00C70C3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Deputy Manager-Admin</w:t>
            </w:r>
            <w:r w:rsidR="00335F13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.</w:t>
            </w:r>
            <w:r w:rsidR="002A02E5" w:rsidRPr="0066615D">
              <w:rPr>
                <w:noProof/>
              </w:rPr>
              <w:t xml:space="preserve"> </w:t>
            </w:r>
          </w:p>
          <w:p w14:paraId="40626E22" w14:textId="77777777" w:rsidR="00305B55" w:rsidRPr="0066615D" w:rsidRDefault="00305B55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1B27E1E6" w14:textId="77777777" w:rsidR="00335F13" w:rsidRPr="0066615D" w:rsidRDefault="00335F13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:</w:t>
            </w:r>
          </w:p>
          <w:p w14:paraId="6411FC56" w14:textId="77777777" w:rsidR="00A0462F" w:rsidRPr="0066615D" w:rsidRDefault="00A0462F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upervising a team of </w:t>
            </w:r>
            <w:r w:rsidR="003029D3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dmin., front-office &amp; back-office department</w:t>
            </w:r>
          </w:p>
          <w:p w14:paraId="210A4988" w14:textId="77777777" w:rsidR="00A0462F" w:rsidRPr="0066615D" w:rsidRDefault="005B4DAC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intaining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office staff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by coaching, </w:t>
            </w:r>
            <w:r w:rsidR="00904299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ounseling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&amp; disciplining employees while </w:t>
            </w:r>
            <w:r w:rsidR="000E536A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lanning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d appraising job results</w:t>
            </w:r>
          </w:p>
          <w:p w14:paraId="22B3BB87" w14:textId="77777777" w:rsidR="00A0462F" w:rsidRPr="0066615D" w:rsidRDefault="005B4DAC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Ensuring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operations run smoothly within departments such as information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&amp;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data processing, mail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, materials scheduling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&amp;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distribution,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inting, records management, vendor management, security and others</w:t>
            </w:r>
          </w:p>
          <w:p w14:paraId="642DEAB4" w14:textId="77777777" w:rsidR="00A0462F" w:rsidRPr="0066615D" w:rsidRDefault="005B4DAC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lanning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nd implementing office systems,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ayouts, equipment procurement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d workplaces</w:t>
            </w:r>
          </w:p>
          <w:p w14:paraId="5091F23A" w14:textId="77777777" w:rsidR="00A0462F" w:rsidRPr="0066615D" w:rsidRDefault="00FB5532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naging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con</w:t>
            </w:r>
            <w:r w:rsidR="00373688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racts, insurance requirements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nd government regulations </w:t>
            </w:r>
            <w:r w:rsidR="00373688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&amp;</w:t>
            </w:r>
            <w:r w:rsidR="00A012F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safety standards</w:t>
            </w:r>
          </w:p>
          <w:p w14:paraId="0A06780F" w14:textId="77777777" w:rsidR="00A0462F" w:rsidRPr="0066615D" w:rsidRDefault="006B2960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chieving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financial objectives by preparing an annual budget; scheduling expenditures; analyzing variances</w:t>
            </w:r>
            <w:r w:rsidR="00510374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; initiating corrective actions</w:t>
            </w:r>
          </w:p>
          <w:p w14:paraId="35389AE3" w14:textId="77777777" w:rsidR="00A0462F" w:rsidRPr="0066615D" w:rsidRDefault="00510374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Designing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spreadsheets, slide shows, presentations, other documentation as needed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&amp; keeping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nagement informed by reviewing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&amp;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nalyzing reports; summarizing </w:t>
            </w:r>
            <w:r w:rsidR="00476B0B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formation</w:t>
            </w:r>
          </w:p>
          <w:p w14:paraId="579ABC39" w14:textId="77777777" w:rsidR="00A0462F" w:rsidRPr="0066615D" w:rsidRDefault="00510374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rranging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meetings with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enior Managers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o re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view organizational performance</w:t>
            </w:r>
          </w:p>
          <w:p w14:paraId="6633B4AA" w14:textId="77777777" w:rsidR="00335F13" w:rsidRPr="0066615D" w:rsidRDefault="00510374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eading and monitoring the </w:t>
            </w:r>
            <w:r w:rsidR="00A0462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ong a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nd short-term maintenance needs</w:t>
            </w:r>
          </w:p>
          <w:p w14:paraId="68A6D56B" w14:textId="77777777" w:rsidR="00335F13" w:rsidRPr="0066615D" w:rsidRDefault="00335F13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635646C8" w14:textId="77777777" w:rsidR="00B67E78" w:rsidRPr="0066615D" w:rsidRDefault="00B67E78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Highlights:</w:t>
            </w:r>
          </w:p>
          <w:p w14:paraId="7FE6497C" w14:textId="77777777" w:rsidR="002D01BB" w:rsidRPr="00D43411" w:rsidRDefault="002D01BB" w:rsidP="002D01B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Prepared the monthly health &amp; safety statistics reports every </w:t>
            </w:r>
            <w:r w:rsidR="00006A0A" w:rsidRPr="00F8012B">
              <w:rPr>
                <w:rFonts w:ascii="Tahoma" w:hAnsi="Tahoma" w:cs="Tahoma"/>
                <w:color w:val="808080" w:themeColor="background1" w:themeShade="80"/>
                <w:sz w:val="20"/>
                <w:szCs w:val="20"/>
                <w:highlight w:val="green"/>
              </w:rPr>
              <w:t>7th</w:t>
            </w:r>
            <w:r w:rsidR="0085354A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="00006A0A" w:rsidRPr="00006A0A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of every month </w:t>
            </w:r>
            <w:r w:rsidR="00006A0A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cluding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entire administrative task and submitted the same to the management </w:t>
            </w:r>
          </w:p>
          <w:p w14:paraId="409E0A4A" w14:textId="77777777" w:rsidR="00EA74C6" w:rsidRDefault="002D01BB" w:rsidP="00D4341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upervised the service contracts like </w:t>
            </w:r>
            <w:r w:rsidR="00914808" w:rsidRPr="00F8012B">
              <w:rPr>
                <w:rFonts w:ascii="Tahoma" w:hAnsi="Tahoma" w:cs="Tahoma"/>
                <w:color w:val="808080" w:themeColor="background1" w:themeShade="80"/>
                <w:sz w:val="20"/>
                <w:szCs w:val="20"/>
                <w:highlight w:val="green"/>
              </w:rPr>
              <w:t>AMCs</w:t>
            </w:r>
            <w:r w:rsidRPr="00D4341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&amp; ensured that </w:t>
            </w:r>
            <w:r w:rsidR="00B61F1C" w:rsidRPr="00D4341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ervice</w:t>
            </w:r>
            <w:r w:rsidR="00C7652F" w:rsidRPr="00D4341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</w:t>
            </w:r>
            <w:r w:rsidR="00B61F1C" w:rsidRPr="00D43411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re performed to the levels and maintained reports     </w:t>
            </w:r>
          </w:p>
          <w:p w14:paraId="09FD969F" w14:textId="77777777" w:rsidR="002D01BB" w:rsidRPr="0066615D" w:rsidRDefault="00EA74C6" w:rsidP="00D4341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rranged the events like </w:t>
            </w:r>
            <w:r w:rsidRPr="00AA48B3">
              <w:rPr>
                <w:rFonts w:ascii="Tahoma" w:hAnsi="Tahoma" w:cs="Tahoma"/>
                <w:color w:val="808080" w:themeColor="background1" w:themeShade="80"/>
                <w:sz w:val="20"/>
                <w:szCs w:val="20"/>
                <w:highlight w:val="green"/>
              </w:rPr>
              <w:t>R &amp; R, Birthdays and so on</w:t>
            </w:r>
            <w:r w:rsidR="002D01BB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                   </w:t>
            </w:r>
          </w:p>
          <w:p w14:paraId="60880E27" w14:textId="77777777" w:rsidR="00335F13" w:rsidRPr="0066615D" w:rsidRDefault="00335F13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68BCEBC1" w14:textId="77777777" w:rsidR="00305B55" w:rsidRPr="0066615D" w:rsidRDefault="00C35A6F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4428C854" wp14:editId="6B9A1DE6">
                  <wp:simplePos x="0" y="0"/>
                  <wp:positionH relativeFrom="column">
                    <wp:posOffset>4997294</wp:posOffset>
                  </wp:positionH>
                  <wp:positionV relativeFrom="paragraph">
                    <wp:posOffset>99324</wp:posOffset>
                  </wp:positionV>
                  <wp:extent cx="1532255" cy="474980"/>
                  <wp:effectExtent l="0" t="0" r="0" b="1270"/>
                  <wp:wrapThrough wrapText="bothSides">
                    <wp:wrapPolygon edited="0">
                      <wp:start x="0" y="0"/>
                      <wp:lineTo x="0" y="20791"/>
                      <wp:lineTo x="21215" y="20791"/>
                      <wp:lineTo x="21215" y="0"/>
                      <wp:lineTo x="0" y="0"/>
                    </wp:wrapPolygon>
                  </wp:wrapThrough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2255" cy="474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2AD45EC" w14:textId="77777777" w:rsidR="0011763D" w:rsidRPr="0066615D" w:rsidRDefault="0011763D" w:rsidP="0011763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Lohia Starlinger Ltd., Ahmedaba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</w:t>
            </w:r>
          </w:p>
          <w:p w14:paraId="3C603D69" w14:textId="77777777" w:rsidR="0011763D" w:rsidRPr="0066615D" w:rsidRDefault="0011763D" w:rsidP="0011763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Sep’11 – Mar’14</w:t>
            </w:r>
          </w:p>
          <w:p w14:paraId="5320B458" w14:textId="64C3D802" w:rsidR="0011763D" w:rsidRPr="0066615D" w:rsidRDefault="00575993" w:rsidP="0011763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Senior officer </w:t>
            </w:r>
            <w:proofErr w:type="gramStart"/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( </w:t>
            </w:r>
            <w:r w:rsidR="0075047B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O</w:t>
            </w:r>
            <w:proofErr w:type="gramEnd"/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4)</w:t>
            </w:r>
            <w:r w:rsidR="0011763D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-Administration</w:t>
            </w:r>
          </w:p>
          <w:p w14:paraId="28B36D96" w14:textId="77777777" w:rsidR="0011763D" w:rsidRPr="0066615D" w:rsidRDefault="0011763D" w:rsidP="0011763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067FD043" w14:textId="77777777" w:rsidR="00C73106" w:rsidRPr="0066615D" w:rsidRDefault="00C73106" w:rsidP="0011763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Key Result Areas:</w:t>
            </w:r>
          </w:p>
          <w:p w14:paraId="706559BA" w14:textId="77777777" w:rsidR="00C73106" w:rsidRPr="0066615D" w:rsidRDefault="00C73106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repared monthly profit &amp; loss statement of branches, weekly meeting with the team for the target review, attended the customer queries and providing solution</w:t>
            </w:r>
          </w:p>
          <w:p w14:paraId="7B302808" w14:textId="77777777" w:rsidR="00C73106" w:rsidRPr="0066615D" w:rsidRDefault="00D47A72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intain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the </w:t>
            </w:r>
            <w:r w:rsidR="00971698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Store Department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; </w:t>
            </w:r>
            <w:r w:rsidR="007851F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naged 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the all the </w:t>
            </w:r>
            <w:r w:rsidR="00B1442A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paper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work as per ISO 9001-2008</w:t>
            </w:r>
          </w:p>
          <w:p w14:paraId="017CB7AA" w14:textId="77777777" w:rsidR="00C73106" w:rsidRPr="0066615D" w:rsidRDefault="007C090F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pearheaded vendor management, pay in pay out of bills, identification of 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new sites for developing the new branches as per the requirement from Head Office</w:t>
            </w:r>
          </w:p>
          <w:p w14:paraId="289EB8DF" w14:textId="77777777" w:rsidR="00C73106" w:rsidRPr="0066615D" w:rsidRDefault="007C090F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Negotiat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rent with the owner as per the market scenario</w:t>
            </w:r>
            <w:r w:rsidR="00244EC1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&amp;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arranged the travel 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nd accommodations for the guest</w:t>
            </w:r>
          </w:p>
          <w:p w14:paraId="6C26FAC2" w14:textId="77777777" w:rsidR="00C73106" w:rsidRPr="0066615D" w:rsidRDefault="00815AED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nsured proper recording of companies asset and tracked their proper functioning</w:t>
            </w:r>
          </w:p>
          <w:p w14:paraId="2E6ECF37" w14:textId="77777777" w:rsidR="00C73106" w:rsidRPr="0066615D" w:rsidRDefault="00CC445B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Managed the 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ease agreement assign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from the owner and registered from the corporation</w:t>
            </w:r>
          </w:p>
          <w:p w14:paraId="6C102E0B" w14:textId="77777777" w:rsidR="00C73106" w:rsidRPr="0066615D" w:rsidRDefault="00CC445B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iais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with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he government local body for the inspection and audit purpose</w:t>
            </w:r>
          </w:p>
          <w:p w14:paraId="43C35D9F" w14:textId="77777777" w:rsidR="00C73106" w:rsidRPr="0066615D" w:rsidRDefault="00CC445B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Worked on professional 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tax registration and SHOPEC certificate</w:t>
            </w:r>
          </w:p>
          <w:p w14:paraId="38EB7FE5" w14:textId="77777777" w:rsidR="00C73106" w:rsidRPr="0066615D" w:rsidRDefault="00CC445B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Mapped hiring requirements, formulated &amp; execut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dmin</w:t>
            </w:r>
            <w:r w:rsidR="00476B0B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.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policy; enhanced resources information system &amp; quality </w:t>
            </w:r>
          </w:p>
          <w:p w14:paraId="3D963395" w14:textId="77777777" w:rsidR="00C73106" w:rsidRPr="0066615D" w:rsidRDefault="000D242E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dminister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personnel management functions such as payroll processing, salary</w:t>
            </w:r>
            <w:r w:rsidR="00BB4A5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administration</w:t>
            </w:r>
            <w:r w:rsidR="00CF4D4E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,</w:t>
            </w:r>
            <w:r w:rsidR="00BB4A5F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claims &amp; leaves</w:t>
            </w:r>
          </w:p>
          <w:p w14:paraId="4645A83B" w14:textId="77777777" w:rsidR="00C73106" w:rsidRPr="0066615D" w:rsidRDefault="00146E17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rrang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medical care facilit</w:t>
            </w:r>
            <w:r w:rsidR="008358EE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es for employees &amp; coordinat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with insurance companies for availing Employees’ Group Medical Insurance Scheme</w:t>
            </w:r>
          </w:p>
          <w:p w14:paraId="7953B5BF" w14:textId="77777777" w:rsidR="00C73106" w:rsidRPr="0066615D" w:rsidRDefault="006F1FEC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Establish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Standard Operation Procedures across the organization to improve efficiency</w:t>
            </w:r>
          </w:p>
          <w:p w14:paraId="1B706A2F" w14:textId="77777777" w:rsidR="00C73106" w:rsidRPr="0066615D" w:rsidRDefault="008A4EC9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Led the performance appraisal system, training, development &amp; administration activities</w:t>
            </w:r>
          </w:p>
          <w:p w14:paraId="42A6420C" w14:textId="77777777" w:rsidR="006F1FEC" w:rsidRPr="0066615D" w:rsidRDefault="006F1FEC" w:rsidP="006F1FEC">
            <w:p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14:paraId="7F40B04E" w14:textId="77777777" w:rsidR="006F1FEC" w:rsidRPr="0066615D" w:rsidRDefault="006F1FEC" w:rsidP="006F1FEC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Highlights:</w:t>
            </w:r>
          </w:p>
          <w:p w14:paraId="6FB89A64" w14:textId="77777777" w:rsidR="00C73106" w:rsidRPr="0066615D" w:rsidRDefault="00022F4D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Introduced</w:t>
            </w:r>
            <w:r w:rsidR="00C73106"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 performance appraisal system and motivational schemes for employees</w:t>
            </w:r>
          </w:p>
          <w:p w14:paraId="1807EA7D" w14:textId="77777777" w:rsidR="006F1FEC" w:rsidRPr="0066615D" w:rsidRDefault="006F1FEC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Acted as SPOC for disciplinary matters, issuance of charge sheet, inquiries, related job and strike matters</w:t>
            </w:r>
          </w:p>
          <w:p w14:paraId="02BB7024" w14:textId="77777777" w:rsidR="00C73106" w:rsidRPr="0066615D" w:rsidRDefault="00C73106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Recognized for the creation of better cordial industrial relations &amp; job rotations of key positions</w:t>
            </w:r>
          </w:p>
          <w:p w14:paraId="6BC9C76D" w14:textId="77777777" w:rsidR="002D01BB" w:rsidRPr="0066615D" w:rsidRDefault="002D01BB" w:rsidP="002D01BB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ed the entire </w:t>
            </w:r>
            <w:r w:rsidR="00220529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infra-project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service </w:t>
            </w:r>
            <w:r w:rsidR="00085372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 xml:space="preserve">like save electricity campaign and monitored the </w:t>
            </w: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t>quality by devising new applications and evaluating system results with users</w:t>
            </w:r>
          </w:p>
          <w:p w14:paraId="36F4A333" w14:textId="77777777" w:rsidR="00C73106" w:rsidRPr="0066615D" w:rsidRDefault="00C73106" w:rsidP="0011763D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6225BD02" w14:textId="77777777" w:rsidR="00BB162F" w:rsidRPr="0066615D" w:rsidRDefault="007D2C51" w:rsidP="00BB162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279E32A" wp14:editId="690C773B">
                  <wp:simplePos x="0" y="0"/>
                  <wp:positionH relativeFrom="column">
                    <wp:posOffset>5293360</wp:posOffset>
                  </wp:positionH>
                  <wp:positionV relativeFrom="paragraph">
                    <wp:posOffset>34744</wp:posOffset>
                  </wp:positionV>
                  <wp:extent cx="1350645" cy="600710"/>
                  <wp:effectExtent l="0" t="0" r="1905" b="8890"/>
                  <wp:wrapThrough wrapText="bothSides">
                    <wp:wrapPolygon edited="0">
                      <wp:start x="0" y="0"/>
                      <wp:lineTo x="0" y="21235"/>
                      <wp:lineTo x="21326" y="21235"/>
                      <wp:lineTo x="21326" y="0"/>
                      <wp:lineTo x="0" y="0"/>
                    </wp:wrapPolygon>
                  </wp:wrapThrough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0645" cy="600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Weizmann Forex Ltd., </w:t>
            </w:r>
            <w:r w:rsidR="00C7652F" w:rsidRPr="00FD4CE5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hmedabad</w:t>
            </w:r>
            <w:r w:rsidR="00BB162F" w:rsidRPr="0066615D">
              <w:rPr>
                <w:rFonts w:ascii="Tahoma" w:hAnsi="Tahoma" w:cs="Tahoma"/>
                <w:b/>
                <w:color w:val="0070C0"/>
                <w:sz w:val="20"/>
                <w:szCs w:val="20"/>
              </w:rPr>
              <w:t xml:space="preserve">       </w:t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</w:t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="00BB162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</w:t>
            </w:r>
          </w:p>
          <w:p w14:paraId="5CD0DBA1" w14:textId="77777777" w:rsidR="00BB162F" w:rsidRPr="0066615D" w:rsidRDefault="00BB162F" w:rsidP="00BB162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Oct’09-Sep</w:t>
            </w:r>
            <w:r w:rsidR="0007157F"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’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11</w:t>
            </w:r>
          </w:p>
          <w:p w14:paraId="53868A86" w14:textId="77777777" w:rsidR="00BB162F" w:rsidRPr="0066615D" w:rsidRDefault="00BB162F" w:rsidP="00BB162F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dmin. Head</w:t>
            </w:r>
            <w:r w:rsidR="007D2C51" w:rsidRPr="0066615D">
              <w:rPr>
                <w:noProof/>
              </w:rPr>
              <w:t xml:space="preserve"> </w:t>
            </w:r>
          </w:p>
          <w:p w14:paraId="6B7D2B1E" w14:textId="77777777" w:rsidR="00721685" w:rsidRPr="0066615D" w:rsidRDefault="00721685" w:rsidP="0072168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Highlights:</w:t>
            </w:r>
          </w:p>
          <w:p w14:paraId="3BEC0214" w14:textId="77777777" w:rsidR="00823990" w:rsidRPr="0066615D" w:rsidRDefault="00823990" w:rsidP="00BA7074">
            <w:pPr>
              <w:pStyle w:val="ListParagraph"/>
              <w:numPr>
                <w:ilvl w:val="0"/>
                <w:numId w:val="15"/>
              </w:num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  <w:lastRenderedPageBreak/>
              <w:t>Played a key role in planning and preparing monthly reports, project management, cost optimization and implementing business expansion plans, arranging for relocation of employees from different parts of India</w:t>
            </w:r>
          </w:p>
          <w:p w14:paraId="68188D8F" w14:textId="77777777" w:rsidR="00823990" w:rsidRPr="0066615D" w:rsidRDefault="00FC46BD" w:rsidP="00823990">
            <w:p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1E46FC62" wp14:editId="244D0F4C">
                  <wp:simplePos x="0" y="0"/>
                  <wp:positionH relativeFrom="column">
                    <wp:posOffset>5253355</wp:posOffset>
                  </wp:positionH>
                  <wp:positionV relativeFrom="paragraph">
                    <wp:posOffset>148590</wp:posOffset>
                  </wp:positionV>
                  <wp:extent cx="1391285" cy="534035"/>
                  <wp:effectExtent l="0" t="0" r="0" b="0"/>
                  <wp:wrapThrough wrapText="bothSides">
                    <wp:wrapPolygon edited="0">
                      <wp:start x="0" y="0"/>
                      <wp:lineTo x="0" y="20804"/>
                      <wp:lineTo x="21294" y="20804"/>
                      <wp:lineTo x="21294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1285" cy="534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10FB8E0E" w14:textId="77777777" w:rsidR="00305B55" w:rsidRPr="0066615D" w:rsidRDefault="00305B55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Religare Finvest Ltd., Ahmedaba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   </w:t>
            </w:r>
          </w:p>
          <w:p w14:paraId="1D85602B" w14:textId="77777777" w:rsidR="00305B55" w:rsidRPr="0066615D" w:rsidRDefault="00305B55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May’07– Oct’09</w:t>
            </w:r>
          </w:p>
          <w:p w14:paraId="20C70420" w14:textId="03CA1E00" w:rsidR="00305B55" w:rsidRDefault="00305B55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dmin. Officer</w:t>
            </w:r>
          </w:p>
          <w:p w14:paraId="7BED9FB1" w14:textId="66144442" w:rsidR="00E12F44" w:rsidRDefault="00E12F44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328B74AA" w14:textId="2B076BAF" w:rsidR="00E12F44" w:rsidRDefault="00E12F44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56BAEED1" w14:textId="5C68A463" w:rsidR="00E12F44" w:rsidRDefault="00E12F44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3C45BDF0" w14:textId="2406EDFA" w:rsidR="00E12F44" w:rsidRPr="0066615D" w:rsidRDefault="00E12F44" w:rsidP="00E12F4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ICICI Home Finance Company Lt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., Ahmedabad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ab/>
              <w:t xml:space="preserve">             </w:t>
            </w:r>
          </w:p>
          <w:p w14:paraId="5A947B86" w14:textId="006EAF30" w:rsidR="00E12F44" w:rsidRPr="0066615D" w:rsidRDefault="00E12F44" w:rsidP="00E12F4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April’ 05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– 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May</w:t>
            </w:r>
            <w:r w:rsidRPr="0066615D"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’0</w:t>
            </w: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>7</w:t>
            </w:r>
          </w:p>
          <w:p w14:paraId="0D53ADA2" w14:textId="321F80B9" w:rsidR="00E12F44" w:rsidRPr="0066615D" w:rsidRDefault="00E12F44" w:rsidP="00E12F4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  <w:t xml:space="preserve">Executive </w:t>
            </w:r>
          </w:p>
          <w:p w14:paraId="35774959" w14:textId="77777777" w:rsidR="00E12F44" w:rsidRPr="0066615D" w:rsidRDefault="00E12F44" w:rsidP="00305B55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  <w:p w14:paraId="0DF60370" w14:textId="77777777" w:rsidR="000159D4" w:rsidRPr="0066615D" w:rsidRDefault="000159D4" w:rsidP="00305B55">
            <w:pPr>
              <w:jc w:val="both"/>
              <w:rPr>
                <w:rFonts w:ascii="Tahoma" w:hAnsi="Tahoma" w:cs="Tahoma"/>
                <w:color w:val="808080" w:themeColor="background1" w:themeShade="80"/>
                <w:sz w:val="20"/>
                <w:szCs w:val="20"/>
              </w:rPr>
            </w:pPr>
          </w:p>
          <w:p w14:paraId="31EEA1ED" w14:textId="77777777" w:rsidR="00AD36BE" w:rsidRPr="00AD36BE" w:rsidRDefault="00AD36BE" w:rsidP="003005E4">
            <w:pPr>
              <w:jc w:val="both"/>
              <w:rPr>
                <w:rFonts w:ascii="Tahoma" w:hAnsi="Tahoma" w:cs="Tahoma"/>
                <w:b/>
                <w:color w:val="808080" w:themeColor="background1" w:themeShade="80"/>
                <w:sz w:val="20"/>
                <w:szCs w:val="20"/>
              </w:rPr>
            </w:pPr>
          </w:p>
        </w:tc>
      </w:tr>
    </w:tbl>
    <w:p w14:paraId="27519750" w14:textId="77777777" w:rsidR="007534D8" w:rsidRDefault="007534D8" w:rsidP="00305B55">
      <w:pPr>
        <w:jc w:val="both"/>
      </w:pPr>
    </w:p>
    <w:sectPr w:rsidR="007534D8" w:rsidSect="002A5463">
      <w:pgSz w:w="12240" w:h="15840"/>
      <w:pgMar w:top="360" w:right="810" w:bottom="36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64B91" w14:textId="77777777" w:rsidR="000F5145" w:rsidRDefault="000F5145" w:rsidP="00513EBF">
      <w:pPr>
        <w:spacing w:after="0" w:line="240" w:lineRule="auto"/>
      </w:pPr>
      <w:r>
        <w:separator/>
      </w:r>
    </w:p>
  </w:endnote>
  <w:endnote w:type="continuationSeparator" w:id="0">
    <w:p w14:paraId="7E85DD21" w14:textId="77777777" w:rsidR="000F5145" w:rsidRDefault="000F5145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9041D" w14:textId="77777777" w:rsidR="000F5145" w:rsidRDefault="000F5145" w:rsidP="00513EBF">
      <w:pPr>
        <w:spacing w:after="0" w:line="240" w:lineRule="auto"/>
      </w:pPr>
      <w:r>
        <w:separator/>
      </w:r>
    </w:p>
  </w:footnote>
  <w:footnote w:type="continuationSeparator" w:id="0">
    <w:p w14:paraId="4B4EDFB8" w14:textId="77777777" w:rsidR="000F5145" w:rsidRDefault="000F5145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0026A35F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7" type="#_x0000_t75" alt="bullet_grey_circ" style="width:9pt;height:9pt;visibility:visible;mso-wrap-style:square" o:bullet="t">
        <v:imagedata r:id="rId1" o:title="bullet_grey_circ"/>
      </v:shape>
    </w:pict>
  </w:numPicBullet>
  <w:numPicBullet w:numPicBulletId="1">
    <w:pict>
      <v:shape w14:anchorId="328A8775" id="_x0000_i1198" type="#_x0000_t75" style="width:180pt;height:149.25pt;visibility:visible;mso-wrap-style:square" o:bullet="t">
        <v:imagedata r:id="rId2" o:title="image-rightver3"/>
      </v:shape>
    </w:pict>
  </w:numPicBullet>
  <w:numPicBullet w:numPicBulletId="2">
    <w:pict>
      <v:shape id="_x0000_i1199" type="#_x0000_t75" alt="edu24x24icons" style="width:18pt;height:18pt;visibility:visible;mso-wrap-style:square" o:bullet="t">
        <v:imagedata r:id="rId3" o:title="edu24x24icons"/>
      </v:shape>
    </w:pict>
  </w:numPicBullet>
  <w:numPicBullet w:numPicBulletId="3">
    <w:pict>
      <v:shape id="_x0000_i1200" type="#_x0000_t75" alt="exp24x24icons" style="width:18pt;height:18pt;visibility:visible;mso-wrap-style:square" o:bullet="t">
        <v:imagedata r:id="rId4" o:title="exp24x24icons"/>
      </v:shape>
    </w:pict>
  </w:numPicBullet>
  <w:numPicBullet w:numPicBulletId="4">
    <w:pict>
      <v:shape id="_x0000_i1201" type="#_x0000_t75" alt="career24x24icons" style="width:18pt;height:18pt;visibility:visible;mso-wrap-style:square" o:bullet="t">
        <v:imagedata r:id="rId5" o:title="career24x24icons"/>
      </v:shape>
    </w:pict>
  </w:numPicBullet>
  <w:numPicBullet w:numPicBulletId="5">
    <w:pict>
      <v:shape id="_x0000_i1202" type="#_x0000_t75" alt="softskills24x24icons" style="width:18pt;height:18pt;visibility:visible;mso-wrap-style:square" o:bullet="t">
        <v:imagedata r:id="rId6" o:title="softskills24x24icons"/>
      </v:shape>
    </w:pict>
  </w:numPicBullet>
  <w:numPicBullet w:numPicBulletId="6">
    <w:pict>
      <v:shape w14:anchorId="26242EE0" id="_x0000_i1203" type="#_x0000_t75" style="width:7.5pt;height:7.5pt" o:bullet="t">
        <v:imagedata r:id="rId7" o:title="bullet-grey"/>
      </v:shape>
    </w:pict>
  </w:numPicBullet>
  <w:numPicBullet w:numPicBulletId="7">
    <w:pict>
      <v:shape id="_x0000_i1204" type="#_x0000_t75" style="width:7.5pt;height:7.5pt" o:bullet="t">
        <v:imagedata r:id="rId8" o:title="bullet-grey"/>
      </v:shape>
    </w:pict>
  </w:numPicBullet>
  <w:numPicBullet w:numPicBulletId="8">
    <w:pict>
      <v:shape id="_x0000_i1205" type="#_x0000_t75" alt="personaldetails24x24icons" style="width:18pt;height:18pt;visibility:visible;mso-wrap-style:square" o:bullet="t">
        <v:imagedata r:id="rId9" o:title="personaldetails24x24icons"/>
      </v:shape>
    </w:pict>
  </w:numPicBullet>
  <w:abstractNum w:abstractNumId="0" w15:restartNumberingAfterBreak="0">
    <w:nsid w:val="016C3506"/>
    <w:multiLevelType w:val="hybridMultilevel"/>
    <w:tmpl w:val="EF6A7BE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7528B"/>
    <w:multiLevelType w:val="multilevel"/>
    <w:tmpl w:val="C7C43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B95F2A"/>
    <w:multiLevelType w:val="multilevel"/>
    <w:tmpl w:val="14DCC346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200958"/>
    <w:multiLevelType w:val="hybridMultilevel"/>
    <w:tmpl w:val="6BEA8EA0"/>
    <w:lvl w:ilvl="0" w:tplc="A7D898C4">
      <w:start w:val="1"/>
      <w:numFmt w:val="bullet"/>
      <w:lvlText w:val=""/>
      <w:lvlPicBulletId w:val="7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1FF108CB"/>
    <w:multiLevelType w:val="hybridMultilevel"/>
    <w:tmpl w:val="1A4C36C2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240DE9"/>
    <w:multiLevelType w:val="hybridMultilevel"/>
    <w:tmpl w:val="4694185C"/>
    <w:lvl w:ilvl="0" w:tplc="D1E4D354">
      <w:start w:val="1"/>
      <w:numFmt w:val="bullet"/>
      <w:lvlText w:val=""/>
      <w:lvlPicBulletId w:val="0"/>
      <w:lvlJc w:val="left"/>
      <w:pPr>
        <w:ind w:left="7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6" w15:restartNumberingAfterBreak="0">
    <w:nsid w:val="26E30120"/>
    <w:multiLevelType w:val="hybridMultilevel"/>
    <w:tmpl w:val="D1343742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92D6060"/>
    <w:multiLevelType w:val="hybridMultilevel"/>
    <w:tmpl w:val="0D0614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B22DD1"/>
    <w:multiLevelType w:val="hybridMultilevel"/>
    <w:tmpl w:val="E848D870"/>
    <w:lvl w:ilvl="0" w:tplc="A7D898C4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E04345"/>
    <w:multiLevelType w:val="hybridMultilevel"/>
    <w:tmpl w:val="DB807EA4"/>
    <w:lvl w:ilvl="0" w:tplc="A7D898C4">
      <w:start w:val="1"/>
      <w:numFmt w:val="bullet"/>
      <w:lvlText w:val=""/>
      <w:lvlPicBulletId w:val="7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94B7D2B"/>
    <w:multiLevelType w:val="hybridMultilevel"/>
    <w:tmpl w:val="71704B1E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BE3244"/>
    <w:multiLevelType w:val="hybridMultilevel"/>
    <w:tmpl w:val="35AA3C78"/>
    <w:lvl w:ilvl="0" w:tplc="A7D898C4">
      <w:start w:val="1"/>
      <w:numFmt w:val="bullet"/>
      <w:lvlText w:val=""/>
      <w:lvlPicBulletId w:val="7"/>
      <w:lvlJc w:val="left"/>
      <w:pPr>
        <w:tabs>
          <w:tab w:val="num" w:pos="288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944"/>
        </w:tabs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64"/>
        </w:tabs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84"/>
        </w:tabs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04"/>
        </w:tabs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24"/>
        </w:tabs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44"/>
        </w:tabs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64"/>
        </w:tabs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84"/>
        </w:tabs>
        <w:ind w:left="6984" w:hanging="360"/>
      </w:pPr>
      <w:rPr>
        <w:rFonts w:ascii="Wingdings" w:hAnsi="Wingdings" w:hint="default"/>
      </w:rPr>
    </w:lvl>
  </w:abstractNum>
  <w:abstractNum w:abstractNumId="12" w15:restartNumberingAfterBreak="0">
    <w:nsid w:val="54E17D63"/>
    <w:multiLevelType w:val="hybridMultilevel"/>
    <w:tmpl w:val="FF9481E2"/>
    <w:lvl w:ilvl="0" w:tplc="04090003">
      <w:start w:val="1"/>
      <w:numFmt w:val="bullet"/>
      <w:lvlText w:val="o"/>
      <w:lvlJc w:val="left"/>
      <w:pPr>
        <w:tabs>
          <w:tab w:val="num" w:pos="990"/>
        </w:tabs>
        <w:ind w:left="990" w:hanging="360"/>
      </w:pPr>
      <w:rPr>
        <w:rFonts w:ascii="Courier New" w:hAnsi="Courier New" w:cs="Courier New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</w:abstractNum>
  <w:abstractNum w:abstractNumId="13" w15:restartNumberingAfterBreak="0">
    <w:nsid w:val="57291A03"/>
    <w:multiLevelType w:val="hybridMultilevel"/>
    <w:tmpl w:val="2CB801D8"/>
    <w:lvl w:ilvl="0" w:tplc="A7D898C4">
      <w:start w:val="1"/>
      <w:numFmt w:val="bullet"/>
      <w:lvlText w:val=""/>
      <w:lvlPicBulletId w:val="7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686B3D"/>
    <w:multiLevelType w:val="hybridMultilevel"/>
    <w:tmpl w:val="BD2E0DC4"/>
    <w:lvl w:ilvl="0" w:tplc="D1E4D354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26B64F8"/>
    <w:multiLevelType w:val="hybridMultilevel"/>
    <w:tmpl w:val="C85A9F0A"/>
    <w:lvl w:ilvl="0" w:tplc="DD5E0108">
      <w:start w:val="1"/>
      <w:numFmt w:val="bullet"/>
      <w:lvlText w:val=""/>
      <w:lvlPicBulletId w:val="8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6"/>
      </w:rPr>
    </w:lvl>
    <w:lvl w:ilvl="1" w:tplc="C636895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64C790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BC0EC2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2E69F2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66C4F6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E1C4AEAA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16883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6EB2165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6" w15:restartNumberingAfterBreak="0">
    <w:nsid w:val="637F426B"/>
    <w:multiLevelType w:val="hybridMultilevel"/>
    <w:tmpl w:val="84D68D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CA007A"/>
    <w:multiLevelType w:val="hybridMultilevel"/>
    <w:tmpl w:val="D960B812"/>
    <w:lvl w:ilvl="0" w:tplc="D1E4D354">
      <w:start w:val="1"/>
      <w:numFmt w:val="bullet"/>
      <w:lvlText w:val=""/>
      <w:lvlPicBulletId w:val="0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6C6C27C3"/>
    <w:multiLevelType w:val="hybridMultilevel"/>
    <w:tmpl w:val="17D22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1A2037"/>
    <w:multiLevelType w:val="hybridMultilevel"/>
    <w:tmpl w:val="433492E6"/>
    <w:lvl w:ilvl="0" w:tplc="1390FAF0">
      <w:start w:val="1"/>
      <w:numFmt w:val="bullet"/>
      <w:lvlText w:val=""/>
      <w:lvlJc w:val="left"/>
      <w:pPr>
        <w:tabs>
          <w:tab w:val="num" w:pos="-216"/>
        </w:tabs>
        <w:ind w:left="-1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707DCF"/>
    <w:multiLevelType w:val="hybridMultilevel"/>
    <w:tmpl w:val="9C2A865E"/>
    <w:lvl w:ilvl="0" w:tplc="619C2242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98B4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40FD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24607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FA24D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E724D3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3EDB3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AA66A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94854D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7EB83374"/>
    <w:multiLevelType w:val="multilevel"/>
    <w:tmpl w:val="33CC7C94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3"/>
  </w:num>
  <w:num w:numId="3">
    <w:abstractNumId w:val="16"/>
  </w:num>
  <w:num w:numId="4">
    <w:abstractNumId w:val="8"/>
  </w:num>
  <w:num w:numId="5">
    <w:abstractNumId w:val="0"/>
  </w:num>
  <w:num w:numId="6">
    <w:abstractNumId w:val="15"/>
  </w:num>
  <w:num w:numId="7">
    <w:abstractNumId w:val="17"/>
  </w:num>
  <w:num w:numId="8">
    <w:abstractNumId w:val="14"/>
  </w:num>
  <w:num w:numId="9">
    <w:abstractNumId w:val="21"/>
  </w:num>
  <w:num w:numId="10">
    <w:abstractNumId w:val="2"/>
  </w:num>
  <w:num w:numId="11">
    <w:abstractNumId w:val="1"/>
  </w:num>
  <w:num w:numId="12">
    <w:abstractNumId w:val="19"/>
  </w:num>
  <w:num w:numId="13">
    <w:abstractNumId w:val="11"/>
  </w:num>
  <w:num w:numId="14">
    <w:abstractNumId w:val="4"/>
  </w:num>
  <w:num w:numId="15">
    <w:abstractNumId w:val="6"/>
  </w:num>
  <w:num w:numId="16">
    <w:abstractNumId w:val="13"/>
  </w:num>
  <w:num w:numId="17">
    <w:abstractNumId w:val="7"/>
  </w:num>
  <w:num w:numId="18">
    <w:abstractNumId w:val="18"/>
  </w:num>
  <w:num w:numId="19">
    <w:abstractNumId w:val="9"/>
  </w:num>
  <w:num w:numId="20">
    <w:abstractNumId w:val="12"/>
  </w:num>
  <w:num w:numId="21">
    <w:abstractNumId w:val="10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xNTIwNzY0NTA0NzRX0lEKTi0uzszPAykwrAUAz46QiCwAAAA="/>
  </w:docVars>
  <w:rsids>
    <w:rsidRoot w:val="002F4879"/>
    <w:rsid w:val="00006A0A"/>
    <w:rsid w:val="0000729A"/>
    <w:rsid w:val="00010547"/>
    <w:rsid w:val="000159D4"/>
    <w:rsid w:val="000166D6"/>
    <w:rsid w:val="0001780F"/>
    <w:rsid w:val="00022BD5"/>
    <w:rsid w:val="00022F40"/>
    <w:rsid w:val="00022F4D"/>
    <w:rsid w:val="00023D1C"/>
    <w:rsid w:val="00032122"/>
    <w:rsid w:val="000326AB"/>
    <w:rsid w:val="00033B13"/>
    <w:rsid w:val="00033CBE"/>
    <w:rsid w:val="0004410F"/>
    <w:rsid w:val="00051D96"/>
    <w:rsid w:val="00052816"/>
    <w:rsid w:val="00053C32"/>
    <w:rsid w:val="00057578"/>
    <w:rsid w:val="00067A23"/>
    <w:rsid w:val="0007133C"/>
    <w:rsid w:val="0007157F"/>
    <w:rsid w:val="00074C64"/>
    <w:rsid w:val="00081384"/>
    <w:rsid w:val="00085372"/>
    <w:rsid w:val="000932B2"/>
    <w:rsid w:val="0009382E"/>
    <w:rsid w:val="000940AE"/>
    <w:rsid w:val="0009600A"/>
    <w:rsid w:val="000A2272"/>
    <w:rsid w:val="000A29DD"/>
    <w:rsid w:val="000B2A2E"/>
    <w:rsid w:val="000B4309"/>
    <w:rsid w:val="000C2025"/>
    <w:rsid w:val="000C30C5"/>
    <w:rsid w:val="000C357B"/>
    <w:rsid w:val="000C6B93"/>
    <w:rsid w:val="000C70F6"/>
    <w:rsid w:val="000D242E"/>
    <w:rsid w:val="000D6C89"/>
    <w:rsid w:val="000E536A"/>
    <w:rsid w:val="000F5145"/>
    <w:rsid w:val="00102824"/>
    <w:rsid w:val="001030B7"/>
    <w:rsid w:val="00106A81"/>
    <w:rsid w:val="0011202D"/>
    <w:rsid w:val="00113007"/>
    <w:rsid w:val="0011763D"/>
    <w:rsid w:val="00120CE5"/>
    <w:rsid w:val="00126ACA"/>
    <w:rsid w:val="00130E4B"/>
    <w:rsid w:val="00135492"/>
    <w:rsid w:val="001379BA"/>
    <w:rsid w:val="001426BC"/>
    <w:rsid w:val="001429B2"/>
    <w:rsid w:val="001447C0"/>
    <w:rsid w:val="00146E17"/>
    <w:rsid w:val="001523BC"/>
    <w:rsid w:val="00154F41"/>
    <w:rsid w:val="0015698E"/>
    <w:rsid w:val="00157B61"/>
    <w:rsid w:val="00163461"/>
    <w:rsid w:val="001736B2"/>
    <w:rsid w:val="0018647C"/>
    <w:rsid w:val="00187129"/>
    <w:rsid w:val="00192115"/>
    <w:rsid w:val="00192B04"/>
    <w:rsid w:val="00195F49"/>
    <w:rsid w:val="001A2E03"/>
    <w:rsid w:val="001A344F"/>
    <w:rsid w:val="001A7AC9"/>
    <w:rsid w:val="001B4B1D"/>
    <w:rsid w:val="001B7D94"/>
    <w:rsid w:val="001D5CA6"/>
    <w:rsid w:val="001E5281"/>
    <w:rsid w:val="001F2CF5"/>
    <w:rsid w:val="001F3977"/>
    <w:rsid w:val="001F683E"/>
    <w:rsid w:val="00201111"/>
    <w:rsid w:val="002077A9"/>
    <w:rsid w:val="002125DA"/>
    <w:rsid w:val="00220032"/>
    <w:rsid w:val="00220529"/>
    <w:rsid w:val="002208BE"/>
    <w:rsid w:val="00226832"/>
    <w:rsid w:val="00230001"/>
    <w:rsid w:val="00230797"/>
    <w:rsid w:val="00231C36"/>
    <w:rsid w:val="00244EC1"/>
    <w:rsid w:val="002648B3"/>
    <w:rsid w:val="00274262"/>
    <w:rsid w:val="00275991"/>
    <w:rsid w:val="00284F00"/>
    <w:rsid w:val="002856DD"/>
    <w:rsid w:val="00287226"/>
    <w:rsid w:val="00290B39"/>
    <w:rsid w:val="0029148B"/>
    <w:rsid w:val="002923A1"/>
    <w:rsid w:val="00293A7A"/>
    <w:rsid w:val="00295593"/>
    <w:rsid w:val="002979BD"/>
    <w:rsid w:val="002A00A8"/>
    <w:rsid w:val="002A02E5"/>
    <w:rsid w:val="002A1665"/>
    <w:rsid w:val="002A5463"/>
    <w:rsid w:val="002B4D0C"/>
    <w:rsid w:val="002C1D28"/>
    <w:rsid w:val="002C315E"/>
    <w:rsid w:val="002D01BB"/>
    <w:rsid w:val="002D0B4F"/>
    <w:rsid w:val="002D2A45"/>
    <w:rsid w:val="002D438C"/>
    <w:rsid w:val="002E00BE"/>
    <w:rsid w:val="002F4879"/>
    <w:rsid w:val="002F559D"/>
    <w:rsid w:val="003005E4"/>
    <w:rsid w:val="00301727"/>
    <w:rsid w:val="003029D3"/>
    <w:rsid w:val="00305B55"/>
    <w:rsid w:val="003101DF"/>
    <w:rsid w:val="00310F55"/>
    <w:rsid w:val="0031379F"/>
    <w:rsid w:val="003141BD"/>
    <w:rsid w:val="003322FF"/>
    <w:rsid w:val="00333973"/>
    <w:rsid w:val="0033584E"/>
    <w:rsid w:val="00335A4D"/>
    <w:rsid w:val="00335F13"/>
    <w:rsid w:val="003378D6"/>
    <w:rsid w:val="0034462B"/>
    <w:rsid w:val="0035184B"/>
    <w:rsid w:val="003559A9"/>
    <w:rsid w:val="00356C13"/>
    <w:rsid w:val="00360FE1"/>
    <w:rsid w:val="00365650"/>
    <w:rsid w:val="003657E2"/>
    <w:rsid w:val="00367797"/>
    <w:rsid w:val="003726AC"/>
    <w:rsid w:val="00373259"/>
    <w:rsid w:val="00373688"/>
    <w:rsid w:val="00380268"/>
    <w:rsid w:val="00380B29"/>
    <w:rsid w:val="00382D97"/>
    <w:rsid w:val="00393AA2"/>
    <w:rsid w:val="00397F15"/>
    <w:rsid w:val="003A0314"/>
    <w:rsid w:val="003A0964"/>
    <w:rsid w:val="003A26F9"/>
    <w:rsid w:val="003A5EED"/>
    <w:rsid w:val="003B014B"/>
    <w:rsid w:val="003B2F15"/>
    <w:rsid w:val="003B67FA"/>
    <w:rsid w:val="003C1009"/>
    <w:rsid w:val="003C2DD8"/>
    <w:rsid w:val="003D7B12"/>
    <w:rsid w:val="003E06A0"/>
    <w:rsid w:val="003E1950"/>
    <w:rsid w:val="003E36F0"/>
    <w:rsid w:val="003E5874"/>
    <w:rsid w:val="003E7101"/>
    <w:rsid w:val="004110C4"/>
    <w:rsid w:val="0041169A"/>
    <w:rsid w:val="00414FC3"/>
    <w:rsid w:val="00417949"/>
    <w:rsid w:val="0043575D"/>
    <w:rsid w:val="004472DA"/>
    <w:rsid w:val="00454D7B"/>
    <w:rsid w:val="004550E4"/>
    <w:rsid w:val="00460F83"/>
    <w:rsid w:val="004610EB"/>
    <w:rsid w:val="004733D8"/>
    <w:rsid w:val="00475E20"/>
    <w:rsid w:val="00476B0B"/>
    <w:rsid w:val="004832E2"/>
    <w:rsid w:val="00492FFD"/>
    <w:rsid w:val="004A01A8"/>
    <w:rsid w:val="004A5E52"/>
    <w:rsid w:val="004B6306"/>
    <w:rsid w:val="004C066F"/>
    <w:rsid w:val="004C12DA"/>
    <w:rsid w:val="004C3190"/>
    <w:rsid w:val="004C4D4D"/>
    <w:rsid w:val="004D25AD"/>
    <w:rsid w:val="004D2864"/>
    <w:rsid w:val="004D3338"/>
    <w:rsid w:val="004E1541"/>
    <w:rsid w:val="004E6301"/>
    <w:rsid w:val="004F1606"/>
    <w:rsid w:val="005047E3"/>
    <w:rsid w:val="00505DAA"/>
    <w:rsid w:val="00510374"/>
    <w:rsid w:val="005115C1"/>
    <w:rsid w:val="00513EBF"/>
    <w:rsid w:val="00514190"/>
    <w:rsid w:val="00522012"/>
    <w:rsid w:val="00523BCB"/>
    <w:rsid w:val="00530FD5"/>
    <w:rsid w:val="005322A3"/>
    <w:rsid w:val="005326BF"/>
    <w:rsid w:val="00535EB7"/>
    <w:rsid w:val="0054105A"/>
    <w:rsid w:val="005421E9"/>
    <w:rsid w:val="00542597"/>
    <w:rsid w:val="00542D17"/>
    <w:rsid w:val="0055325D"/>
    <w:rsid w:val="005532E5"/>
    <w:rsid w:val="00554803"/>
    <w:rsid w:val="00556948"/>
    <w:rsid w:val="005601F8"/>
    <w:rsid w:val="005621E5"/>
    <w:rsid w:val="00563E29"/>
    <w:rsid w:val="005650FB"/>
    <w:rsid w:val="005668EB"/>
    <w:rsid w:val="00574D20"/>
    <w:rsid w:val="00575993"/>
    <w:rsid w:val="005763E3"/>
    <w:rsid w:val="00577918"/>
    <w:rsid w:val="005877A6"/>
    <w:rsid w:val="005A5098"/>
    <w:rsid w:val="005B32EB"/>
    <w:rsid w:val="005B3C90"/>
    <w:rsid w:val="005B47D0"/>
    <w:rsid w:val="005B4DAC"/>
    <w:rsid w:val="005C3764"/>
    <w:rsid w:val="005C67B6"/>
    <w:rsid w:val="005C6F5B"/>
    <w:rsid w:val="005C70D5"/>
    <w:rsid w:val="005C720C"/>
    <w:rsid w:val="005D205B"/>
    <w:rsid w:val="005D42DC"/>
    <w:rsid w:val="005D5DD9"/>
    <w:rsid w:val="005F3318"/>
    <w:rsid w:val="0060183A"/>
    <w:rsid w:val="00602502"/>
    <w:rsid w:val="006038CD"/>
    <w:rsid w:val="00604125"/>
    <w:rsid w:val="00611D06"/>
    <w:rsid w:val="00636992"/>
    <w:rsid w:val="00641882"/>
    <w:rsid w:val="00643B3B"/>
    <w:rsid w:val="00651AC9"/>
    <w:rsid w:val="00652700"/>
    <w:rsid w:val="00653DFF"/>
    <w:rsid w:val="0066615D"/>
    <w:rsid w:val="00672570"/>
    <w:rsid w:val="006729B9"/>
    <w:rsid w:val="00675920"/>
    <w:rsid w:val="006759D5"/>
    <w:rsid w:val="00681910"/>
    <w:rsid w:val="00681ED6"/>
    <w:rsid w:val="00682AEC"/>
    <w:rsid w:val="006838BB"/>
    <w:rsid w:val="0068471E"/>
    <w:rsid w:val="00691B68"/>
    <w:rsid w:val="0069411B"/>
    <w:rsid w:val="006957CD"/>
    <w:rsid w:val="006A1FEB"/>
    <w:rsid w:val="006B1B17"/>
    <w:rsid w:val="006B2960"/>
    <w:rsid w:val="006B4CE1"/>
    <w:rsid w:val="006B7C6B"/>
    <w:rsid w:val="006C4047"/>
    <w:rsid w:val="006C76AA"/>
    <w:rsid w:val="006E5FF5"/>
    <w:rsid w:val="006F03BF"/>
    <w:rsid w:val="006F0BD0"/>
    <w:rsid w:val="006F1975"/>
    <w:rsid w:val="006F1FEC"/>
    <w:rsid w:val="0070173D"/>
    <w:rsid w:val="0070410E"/>
    <w:rsid w:val="00715FD4"/>
    <w:rsid w:val="007176AF"/>
    <w:rsid w:val="00721685"/>
    <w:rsid w:val="007302EC"/>
    <w:rsid w:val="007419EF"/>
    <w:rsid w:val="0074652B"/>
    <w:rsid w:val="0075047B"/>
    <w:rsid w:val="007506A8"/>
    <w:rsid w:val="00750EFB"/>
    <w:rsid w:val="007534D8"/>
    <w:rsid w:val="0075544D"/>
    <w:rsid w:val="0075620D"/>
    <w:rsid w:val="00757499"/>
    <w:rsid w:val="00763ABE"/>
    <w:rsid w:val="00767BAC"/>
    <w:rsid w:val="00770132"/>
    <w:rsid w:val="00771B51"/>
    <w:rsid w:val="007737F6"/>
    <w:rsid w:val="00775A94"/>
    <w:rsid w:val="0078160F"/>
    <w:rsid w:val="0078355F"/>
    <w:rsid w:val="007851F6"/>
    <w:rsid w:val="0078635A"/>
    <w:rsid w:val="00786FBF"/>
    <w:rsid w:val="00787CED"/>
    <w:rsid w:val="00796080"/>
    <w:rsid w:val="007A2FF0"/>
    <w:rsid w:val="007B1759"/>
    <w:rsid w:val="007B50BC"/>
    <w:rsid w:val="007B580D"/>
    <w:rsid w:val="007C090F"/>
    <w:rsid w:val="007C23D8"/>
    <w:rsid w:val="007C2D43"/>
    <w:rsid w:val="007C3F0D"/>
    <w:rsid w:val="007C7124"/>
    <w:rsid w:val="007D2C51"/>
    <w:rsid w:val="007E4FD8"/>
    <w:rsid w:val="007E56A5"/>
    <w:rsid w:val="007F300E"/>
    <w:rsid w:val="007F4FB3"/>
    <w:rsid w:val="007F5B72"/>
    <w:rsid w:val="00804FA5"/>
    <w:rsid w:val="008105D3"/>
    <w:rsid w:val="00810870"/>
    <w:rsid w:val="008155CC"/>
    <w:rsid w:val="00815AED"/>
    <w:rsid w:val="0082366B"/>
    <w:rsid w:val="0082395C"/>
    <w:rsid w:val="00823990"/>
    <w:rsid w:val="008351AD"/>
    <w:rsid w:val="008358EE"/>
    <w:rsid w:val="00841B7D"/>
    <w:rsid w:val="00842FD0"/>
    <w:rsid w:val="0084613F"/>
    <w:rsid w:val="00850704"/>
    <w:rsid w:val="008507FA"/>
    <w:rsid w:val="0085354A"/>
    <w:rsid w:val="00871076"/>
    <w:rsid w:val="00873193"/>
    <w:rsid w:val="00873A02"/>
    <w:rsid w:val="0087508A"/>
    <w:rsid w:val="008820B4"/>
    <w:rsid w:val="00887551"/>
    <w:rsid w:val="0089436F"/>
    <w:rsid w:val="008A4EC9"/>
    <w:rsid w:val="008A5932"/>
    <w:rsid w:val="008A61CD"/>
    <w:rsid w:val="008A73DF"/>
    <w:rsid w:val="008B67CE"/>
    <w:rsid w:val="008B7A09"/>
    <w:rsid w:val="008C0FEC"/>
    <w:rsid w:val="008C54C6"/>
    <w:rsid w:val="008E47C7"/>
    <w:rsid w:val="008E4BD8"/>
    <w:rsid w:val="008E5994"/>
    <w:rsid w:val="008F020D"/>
    <w:rsid w:val="008F4157"/>
    <w:rsid w:val="008F697E"/>
    <w:rsid w:val="00904299"/>
    <w:rsid w:val="009067AD"/>
    <w:rsid w:val="00912AF5"/>
    <w:rsid w:val="00914502"/>
    <w:rsid w:val="00914808"/>
    <w:rsid w:val="009215B6"/>
    <w:rsid w:val="00922D33"/>
    <w:rsid w:val="009432B6"/>
    <w:rsid w:val="0094648E"/>
    <w:rsid w:val="009541BB"/>
    <w:rsid w:val="009550D4"/>
    <w:rsid w:val="00967E58"/>
    <w:rsid w:val="00971698"/>
    <w:rsid w:val="00973619"/>
    <w:rsid w:val="0097499B"/>
    <w:rsid w:val="009809B9"/>
    <w:rsid w:val="00981201"/>
    <w:rsid w:val="00991B23"/>
    <w:rsid w:val="009A0401"/>
    <w:rsid w:val="009A07B7"/>
    <w:rsid w:val="009B7FFE"/>
    <w:rsid w:val="009C10FA"/>
    <w:rsid w:val="009C4591"/>
    <w:rsid w:val="009C54BA"/>
    <w:rsid w:val="009D2634"/>
    <w:rsid w:val="009D3899"/>
    <w:rsid w:val="009E20C6"/>
    <w:rsid w:val="009F2935"/>
    <w:rsid w:val="00A012FF"/>
    <w:rsid w:val="00A01ECE"/>
    <w:rsid w:val="00A0222E"/>
    <w:rsid w:val="00A0462F"/>
    <w:rsid w:val="00A0690B"/>
    <w:rsid w:val="00A1436E"/>
    <w:rsid w:val="00A156DE"/>
    <w:rsid w:val="00A21CEB"/>
    <w:rsid w:val="00A34E80"/>
    <w:rsid w:val="00A35EA3"/>
    <w:rsid w:val="00A40E54"/>
    <w:rsid w:val="00A54E4F"/>
    <w:rsid w:val="00A55592"/>
    <w:rsid w:val="00A56BF5"/>
    <w:rsid w:val="00A63837"/>
    <w:rsid w:val="00A663CA"/>
    <w:rsid w:val="00A809A7"/>
    <w:rsid w:val="00A91864"/>
    <w:rsid w:val="00A930DB"/>
    <w:rsid w:val="00A94BF4"/>
    <w:rsid w:val="00A94E81"/>
    <w:rsid w:val="00AA48B3"/>
    <w:rsid w:val="00AA662D"/>
    <w:rsid w:val="00AA77FE"/>
    <w:rsid w:val="00AB3E31"/>
    <w:rsid w:val="00AB74FB"/>
    <w:rsid w:val="00AB7D0A"/>
    <w:rsid w:val="00AC0B02"/>
    <w:rsid w:val="00AC1960"/>
    <w:rsid w:val="00AC1FDC"/>
    <w:rsid w:val="00AD36BE"/>
    <w:rsid w:val="00AD7994"/>
    <w:rsid w:val="00AE0002"/>
    <w:rsid w:val="00AE0E90"/>
    <w:rsid w:val="00AE75BA"/>
    <w:rsid w:val="00AF4469"/>
    <w:rsid w:val="00AF5CDB"/>
    <w:rsid w:val="00B00ED2"/>
    <w:rsid w:val="00B039BB"/>
    <w:rsid w:val="00B06C65"/>
    <w:rsid w:val="00B1442A"/>
    <w:rsid w:val="00B166AC"/>
    <w:rsid w:val="00B2561C"/>
    <w:rsid w:val="00B3306D"/>
    <w:rsid w:val="00B36857"/>
    <w:rsid w:val="00B46ECF"/>
    <w:rsid w:val="00B52467"/>
    <w:rsid w:val="00B56956"/>
    <w:rsid w:val="00B61CF5"/>
    <w:rsid w:val="00B61F1C"/>
    <w:rsid w:val="00B62685"/>
    <w:rsid w:val="00B67E78"/>
    <w:rsid w:val="00B77054"/>
    <w:rsid w:val="00B83D01"/>
    <w:rsid w:val="00B86173"/>
    <w:rsid w:val="00B87806"/>
    <w:rsid w:val="00B902F8"/>
    <w:rsid w:val="00B90A68"/>
    <w:rsid w:val="00B93247"/>
    <w:rsid w:val="00BA1C2E"/>
    <w:rsid w:val="00BA245B"/>
    <w:rsid w:val="00BA5092"/>
    <w:rsid w:val="00BA7074"/>
    <w:rsid w:val="00BB162F"/>
    <w:rsid w:val="00BB4A5F"/>
    <w:rsid w:val="00BB64D2"/>
    <w:rsid w:val="00BD188C"/>
    <w:rsid w:val="00BD3582"/>
    <w:rsid w:val="00BE51EA"/>
    <w:rsid w:val="00BF61EE"/>
    <w:rsid w:val="00C0425F"/>
    <w:rsid w:val="00C07261"/>
    <w:rsid w:val="00C07AAE"/>
    <w:rsid w:val="00C13A05"/>
    <w:rsid w:val="00C21DC1"/>
    <w:rsid w:val="00C23C62"/>
    <w:rsid w:val="00C23E7A"/>
    <w:rsid w:val="00C2683E"/>
    <w:rsid w:val="00C274B2"/>
    <w:rsid w:val="00C34C22"/>
    <w:rsid w:val="00C35A6F"/>
    <w:rsid w:val="00C4323A"/>
    <w:rsid w:val="00C531E8"/>
    <w:rsid w:val="00C572C4"/>
    <w:rsid w:val="00C672AA"/>
    <w:rsid w:val="00C67FE5"/>
    <w:rsid w:val="00C70C34"/>
    <w:rsid w:val="00C71932"/>
    <w:rsid w:val="00C73106"/>
    <w:rsid w:val="00C7652F"/>
    <w:rsid w:val="00C845C6"/>
    <w:rsid w:val="00C85826"/>
    <w:rsid w:val="00C86429"/>
    <w:rsid w:val="00C90791"/>
    <w:rsid w:val="00C91465"/>
    <w:rsid w:val="00CA0934"/>
    <w:rsid w:val="00CA0EEA"/>
    <w:rsid w:val="00CA7330"/>
    <w:rsid w:val="00CB0BB8"/>
    <w:rsid w:val="00CB10D9"/>
    <w:rsid w:val="00CB31B5"/>
    <w:rsid w:val="00CB3EF7"/>
    <w:rsid w:val="00CB5FD6"/>
    <w:rsid w:val="00CC445B"/>
    <w:rsid w:val="00CC7C62"/>
    <w:rsid w:val="00CD2AEA"/>
    <w:rsid w:val="00CE37E4"/>
    <w:rsid w:val="00CE5F9A"/>
    <w:rsid w:val="00CF0776"/>
    <w:rsid w:val="00CF1262"/>
    <w:rsid w:val="00CF4D4E"/>
    <w:rsid w:val="00CF6426"/>
    <w:rsid w:val="00CF6570"/>
    <w:rsid w:val="00D13464"/>
    <w:rsid w:val="00D1600E"/>
    <w:rsid w:val="00D17043"/>
    <w:rsid w:val="00D26ADD"/>
    <w:rsid w:val="00D43411"/>
    <w:rsid w:val="00D4612B"/>
    <w:rsid w:val="00D47A72"/>
    <w:rsid w:val="00D64B72"/>
    <w:rsid w:val="00D6690C"/>
    <w:rsid w:val="00D73D00"/>
    <w:rsid w:val="00D75FB6"/>
    <w:rsid w:val="00D87FAA"/>
    <w:rsid w:val="00D91727"/>
    <w:rsid w:val="00D92102"/>
    <w:rsid w:val="00D952E0"/>
    <w:rsid w:val="00D96435"/>
    <w:rsid w:val="00D96AF7"/>
    <w:rsid w:val="00DA0E7B"/>
    <w:rsid w:val="00DA1323"/>
    <w:rsid w:val="00DA4B52"/>
    <w:rsid w:val="00DA730B"/>
    <w:rsid w:val="00DB4D46"/>
    <w:rsid w:val="00DB726F"/>
    <w:rsid w:val="00DB762B"/>
    <w:rsid w:val="00DD45B1"/>
    <w:rsid w:val="00DD7BDD"/>
    <w:rsid w:val="00DE3356"/>
    <w:rsid w:val="00DE5772"/>
    <w:rsid w:val="00DE6C5D"/>
    <w:rsid w:val="00DF1638"/>
    <w:rsid w:val="00E0028A"/>
    <w:rsid w:val="00E04A06"/>
    <w:rsid w:val="00E056C7"/>
    <w:rsid w:val="00E05C5D"/>
    <w:rsid w:val="00E12F44"/>
    <w:rsid w:val="00E22B7D"/>
    <w:rsid w:val="00E241AA"/>
    <w:rsid w:val="00E25C44"/>
    <w:rsid w:val="00E37C50"/>
    <w:rsid w:val="00E403B2"/>
    <w:rsid w:val="00E5059A"/>
    <w:rsid w:val="00E56BD1"/>
    <w:rsid w:val="00E57208"/>
    <w:rsid w:val="00E6242C"/>
    <w:rsid w:val="00E640C8"/>
    <w:rsid w:val="00E740EC"/>
    <w:rsid w:val="00E86109"/>
    <w:rsid w:val="00E9277B"/>
    <w:rsid w:val="00E97B5C"/>
    <w:rsid w:val="00EA29DB"/>
    <w:rsid w:val="00EA74C6"/>
    <w:rsid w:val="00EB234E"/>
    <w:rsid w:val="00EB287D"/>
    <w:rsid w:val="00EB3F12"/>
    <w:rsid w:val="00EB5353"/>
    <w:rsid w:val="00EC56DF"/>
    <w:rsid w:val="00EC6F65"/>
    <w:rsid w:val="00EE221C"/>
    <w:rsid w:val="00EE303A"/>
    <w:rsid w:val="00EE6FC4"/>
    <w:rsid w:val="00EF27F6"/>
    <w:rsid w:val="00EF5301"/>
    <w:rsid w:val="00EF54BB"/>
    <w:rsid w:val="00F015A8"/>
    <w:rsid w:val="00F12E1A"/>
    <w:rsid w:val="00F17776"/>
    <w:rsid w:val="00F23373"/>
    <w:rsid w:val="00F23DAC"/>
    <w:rsid w:val="00F311CD"/>
    <w:rsid w:val="00F32D89"/>
    <w:rsid w:val="00F4791F"/>
    <w:rsid w:val="00F47949"/>
    <w:rsid w:val="00F52319"/>
    <w:rsid w:val="00F65E4F"/>
    <w:rsid w:val="00F70A96"/>
    <w:rsid w:val="00F72FF3"/>
    <w:rsid w:val="00F75EDF"/>
    <w:rsid w:val="00F8012B"/>
    <w:rsid w:val="00F80D21"/>
    <w:rsid w:val="00F82CC2"/>
    <w:rsid w:val="00F83057"/>
    <w:rsid w:val="00F8544C"/>
    <w:rsid w:val="00FA41C8"/>
    <w:rsid w:val="00FA60D6"/>
    <w:rsid w:val="00FB5532"/>
    <w:rsid w:val="00FC0C8F"/>
    <w:rsid w:val="00FC46BD"/>
    <w:rsid w:val="00FD4CE5"/>
    <w:rsid w:val="00FD7DB5"/>
    <w:rsid w:val="00FE09A4"/>
    <w:rsid w:val="00FF243D"/>
    <w:rsid w:val="00FF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5f5f5"/>
    </o:shapedefaults>
    <o:shapelayout v:ext="edit">
      <o:idmap v:ext="edit" data="1"/>
    </o:shapelayout>
  </w:shapeDefaults>
  <w:decimalSymbol w:val="."/>
  <w:listSeparator w:val=","/>
  <w14:docId w14:val="35A3FC51"/>
  <w15:docId w15:val="{263B130D-2EB5-4D23-B078-79A2E9048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9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0813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1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vts32">
    <w:name w:val="rvts32"/>
    <w:basedOn w:val="DefaultParagraphFont"/>
    <w:rsid w:val="00922D33"/>
    <w:rPr>
      <w:rFonts w:ascii="Calibri" w:hAnsi="Calibri" w:hint="default"/>
      <w:color w:val="000000"/>
      <w:sz w:val="22"/>
      <w:szCs w:val="22"/>
    </w:rPr>
  </w:style>
  <w:style w:type="character" w:customStyle="1" w:styleId="rvts47">
    <w:name w:val="rvts47"/>
    <w:basedOn w:val="DefaultParagraphFont"/>
    <w:rsid w:val="00922D33"/>
    <w:rPr>
      <w:rFonts w:ascii="Calibri" w:hAnsi="Calibri" w:hint="default"/>
      <w:color w:val="0070C0"/>
      <w:sz w:val="22"/>
      <w:szCs w:val="22"/>
    </w:rPr>
  </w:style>
  <w:style w:type="character" w:customStyle="1" w:styleId="rvts49">
    <w:name w:val="rvts49"/>
    <w:basedOn w:val="DefaultParagraphFont"/>
    <w:rsid w:val="00922D33"/>
    <w:rPr>
      <w:rFonts w:ascii="Calibri" w:hAnsi="Calibri" w:hint="default"/>
      <w:b/>
      <w:bCs/>
      <w:color w:val="000000"/>
      <w:sz w:val="22"/>
      <w:szCs w:val="22"/>
    </w:rPr>
  </w:style>
  <w:style w:type="character" w:customStyle="1" w:styleId="inlinetext5new1">
    <w:name w:val="inlinetext5new1"/>
    <w:rsid w:val="007C23D8"/>
    <w:rPr>
      <w:rFonts w:ascii="Arial" w:hAnsi="Arial" w:cs="Arial" w:hint="default"/>
      <w:strike w:val="0"/>
      <w:dstrike w:val="0"/>
      <w:color w:val="000000"/>
      <w:sz w:val="18"/>
      <w:szCs w:val="18"/>
      <w:u w:val="none"/>
      <w:effect w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403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03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03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03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03B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2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50361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0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05190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91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50151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55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2378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812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1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75922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0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6.gif"/><Relationship Id="rId18" Type="http://schemas.openxmlformats.org/officeDocument/2006/relationships/image" Target="media/image21.gif"/><Relationship Id="rId26" Type="http://schemas.openxmlformats.org/officeDocument/2006/relationships/image" Target="media/image29.png"/><Relationship Id="rId3" Type="http://schemas.openxmlformats.org/officeDocument/2006/relationships/settings" Target="settings.xml"/><Relationship Id="rId21" Type="http://schemas.openxmlformats.org/officeDocument/2006/relationships/image" Target="media/image24.png"/><Relationship Id="rId7" Type="http://schemas.openxmlformats.org/officeDocument/2006/relationships/image" Target="media/image10.png"/><Relationship Id="rId12" Type="http://schemas.openxmlformats.org/officeDocument/2006/relationships/image" Target="media/image15.png"/><Relationship Id="rId17" Type="http://schemas.openxmlformats.org/officeDocument/2006/relationships/image" Target="media/image20.png"/><Relationship Id="rId25" Type="http://schemas.openxmlformats.org/officeDocument/2006/relationships/image" Target="media/image28.png"/><Relationship Id="rId2" Type="http://schemas.openxmlformats.org/officeDocument/2006/relationships/styles" Target="styles.xml"/><Relationship Id="rId16" Type="http://schemas.openxmlformats.org/officeDocument/2006/relationships/image" Target="media/image19.gif"/><Relationship Id="rId20" Type="http://schemas.openxmlformats.org/officeDocument/2006/relationships/image" Target="media/image2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4.png"/><Relationship Id="rId24" Type="http://schemas.openxmlformats.org/officeDocument/2006/relationships/image" Target="media/image27.png"/><Relationship Id="rId5" Type="http://schemas.openxmlformats.org/officeDocument/2006/relationships/footnotes" Target="footnotes.xml"/><Relationship Id="rId15" Type="http://schemas.openxmlformats.org/officeDocument/2006/relationships/image" Target="media/image18.png"/><Relationship Id="rId23" Type="http://schemas.openxmlformats.org/officeDocument/2006/relationships/image" Target="media/image26.png"/><Relationship Id="rId28" Type="http://schemas.openxmlformats.org/officeDocument/2006/relationships/fontTable" Target="fontTable.xml"/><Relationship Id="rId10" Type="http://schemas.openxmlformats.org/officeDocument/2006/relationships/image" Target="media/image13.gif"/><Relationship Id="rId19" Type="http://schemas.openxmlformats.org/officeDocument/2006/relationships/image" Target="media/image22.gif"/><Relationship Id="rId4" Type="http://schemas.openxmlformats.org/officeDocument/2006/relationships/webSettings" Target="webSettings.xml"/><Relationship Id="rId9" Type="http://schemas.openxmlformats.org/officeDocument/2006/relationships/image" Target="media/image12.png"/><Relationship Id="rId14" Type="http://schemas.openxmlformats.org/officeDocument/2006/relationships/image" Target="media/image17.gif"/><Relationship Id="rId22" Type="http://schemas.openxmlformats.org/officeDocument/2006/relationships/image" Target="media/image25.png"/><Relationship Id="rId27" Type="http://schemas.openxmlformats.org/officeDocument/2006/relationships/image" Target="media/image30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gif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admin</cp:lastModifiedBy>
  <cp:revision>5</cp:revision>
  <cp:lastPrinted>2015-09-10T08:41:00Z</cp:lastPrinted>
  <dcterms:created xsi:type="dcterms:W3CDTF">2021-05-11T05:47:00Z</dcterms:created>
  <dcterms:modified xsi:type="dcterms:W3CDTF">2021-06-15T10:53:00Z</dcterms:modified>
</cp:coreProperties>
</file>